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22361" w:type="dxa"/>
        <w:tblLook w:val="04A0" w:firstRow="1" w:lastRow="0" w:firstColumn="1" w:lastColumn="0" w:noHBand="0" w:noVBand="1"/>
      </w:tblPr>
      <w:tblGrid>
        <w:gridCol w:w="4531"/>
        <w:gridCol w:w="142"/>
        <w:gridCol w:w="6507"/>
        <w:gridCol w:w="6959"/>
        <w:gridCol w:w="4222"/>
      </w:tblGrid>
      <w:tr w:rsidR="00202F24" w:rsidRPr="000D5917" w14:paraId="3E17D949" w14:textId="77777777" w:rsidTr="4A3E4165">
        <w:tc>
          <w:tcPr>
            <w:tcW w:w="22361" w:type="dxa"/>
            <w:gridSpan w:val="5"/>
          </w:tcPr>
          <w:p w14:paraId="6635EED2" w14:textId="7441C078" w:rsidR="001E4129" w:rsidRPr="000D5917" w:rsidRDefault="00C629D4" w:rsidP="00A17A6F">
            <w:pPr>
              <w:rPr>
                <w:rFonts w:cstheme="minorHAnsi"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FD5AD8" w:rsidRPr="000D5917">
              <w:rPr>
                <w:rFonts w:cstheme="minorHAnsi"/>
                <w:b/>
                <w:bCs/>
                <w:sz w:val="24"/>
                <w:szCs w:val="24"/>
              </w:rPr>
              <w:t xml:space="preserve">TOPIC </w:t>
            </w:r>
            <w:r w:rsidR="0087284E" w:rsidRPr="000D5917">
              <w:rPr>
                <w:rFonts w:cstheme="minorHAnsi"/>
                <w:b/>
                <w:bCs/>
                <w:sz w:val="24"/>
                <w:szCs w:val="24"/>
              </w:rPr>
              <w:t>OVERVIEW:</w:t>
            </w:r>
            <w:r w:rsidR="00180BE0">
              <w:rPr>
                <w:rFonts w:ascii="Verdana" w:hAnsi="Verdana"/>
                <w:color w:val="303030"/>
                <w:sz w:val="21"/>
                <w:szCs w:val="21"/>
                <w:shd w:val="clear" w:color="auto" w:fill="FFFFFF"/>
              </w:rPr>
              <w:t xml:space="preserve"> </w:t>
            </w:r>
            <w:r w:rsidR="005D0FEE">
              <w:rPr>
                <w:rFonts w:ascii="Verdana" w:hAnsi="Verdana"/>
                <w:color w:val="303030"/>
                <w:sz w:val="21"/>
                <w:szCs w:val="21"/>
                <w:shd w:val="clear" w:color="auto" w:fill="FFFFFF"/>
              </w:rPr>
              <w:t xml:space="preserve"> </w:t>
            </w:r>
          </w:p>
        </w:tc>
      </w:tr>
      <w:tr w:rsidR="00BD643F" w:rsidRPr="000D5917" w14:paraId="785B283D" w14:textId="77777777" w:rsidTr="4A3E4165">
        <w:tc>
          <w:tcPr>
            <w:tcW w:w="22361" w:type="dxa"/>
            <w:gridSpan w:val="5"/>
          </w:tcPr>
          <w:p w14:paraId="2DA65083" w14:textId="77777777" w:rsidR="00604A49" w:rsidRDefault="00BD643F" w:rsidP="00604A49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Introduction to topic: </w:t>
            </w:r>
          </w:p>
          <w:p w14:paraId="35DCF2CB" w14:textId="2208118D" w:rsidR="00602D2E" w:rsidRPr="00A46C2B" w:rsidRDefault="00373C7E" w:rsidP="003B0738">
            <w:pPr>
              <w:rPr>
                <w:rFonts w:eastAsia="Times New Roman" w:cstheme="minorHAnsi"/>
                <w:color w:val="000000" w:themeColor="text1"/>
                <w:shd w:val="clear" w:color="auto" w:fill="FEFEFE"/>
              </w:rPr>
            </w:pPr>
            <w:r w:rsidRPr="00373C7E">
              <w:rPr>
                <w:rFonts w:eastAsia="Times New Roman" w:cstheme="minorHAnsi"/>
                <w:color w:val="000000" w:themeColor="text1"/>
                <w:sz w:val="24"/>
                <w:shd w:val="clear" w:color="auto" w:fill="FEFEFE"/>
              </w:rPr>
              <w:t>Tuck in and enjoy a yummy journey of discovery, tasting fantastic fruits, venerable vegetables and tantalizing treats. Work up an appetite with delicious stories about food, have fun with a vegetable orchestra or become a fruity sculptor. Find exciting recipes to read – and write your own, too. Then get busy in the kitchen, making tasty dishes from across the world and discover how good food helps you grow fit and strong. Be a whizz and create your own scrumdiddlyumptious smoothie for Squeezy Joe and his team of fruity friends. And here’s food for thought – if you are what you eat, what does that make you?</w:t>
            </w:r>
          </w:p>
        </w:tc>
      </w:tr>
      <w:tr w:rsidR="00FD5AD8" w:rsidRPr="000D5917" w14:paraId="7DC4A023" w14:textId="77777777" w:rsidTr="4A3E4165">
        <w:tc>
          <w:tcPr>
            <w:tcW w:w="22361" w:type="dxa"/>
            <w:gridSpan w:val="5"/>
            <w:tcBorders>
              <w:bottom w:val="single" w:sz="4" w:space="0" w:color="auto"/>
            </w:tcBorders>
            <w:shd w:val="clear" w:color="auto" w:fill="9D074E"/>
          </w:tcPr>
          <w:p w14:paraId="1374AAAE" w14:textId="7963EE07" w:rsidR="001540C9" w:rsidRPr="000D5917" w:rsidRDefault="007F5624" w:rsidP="00E2272B">
            <w:pPr>
              <w:jc w:val="center"/>
              <w:rPr>
                <w:rFonts w:cstheme="minorHAnsi"/>
                <w:b/>
                <w:bCs/>
                <w:color w:val="FFFFFF" w:themeColor="background1"/>
                <w:sz w:val="48"/>
                <w:szCs w:val="48"/>
              </w:rPr>
            </w:pPr>
            <w:r w:rsidRPr="000D5917">
              <w:rPr>
                <w:rFonts w:cstheme="minorHAnsi"/>
                <w:b/>
                <w:bCs/>
                <w:color w:val="FFFFFF" w:themeColor="background1"/>
                <w:sz w:val="48"/>
                <w:szCs w:val="48"/>
              </w:rPr>
              <w:t>GEOGRAPHY</w:t>
            </w:r>
          </w:p>
        </w:tc>
      </w:tr>
      <w:tr w:rsidR="00807982" w:rsidRPr="000D5917" w14:paraId="57B752B7" w14:textId="37F2239E" w:rsidTr="4A3E4165">
        <w:tc>
          <w:tcPr>
            <w:tcW w:w="11180" w:type="dxa"/>
            <w:gridSpan w:val="3"/>
            <w:shd w:val="clear" w:color="auto" w:fill="D80A6C"/>
          </w:tcPr>
          <w:p w14:paraId="6E6CD45D" w14:textId="44DCA4E0" w:rsidR="00A34919" w:rsidRDefault="00807982" w:rsidP="006811CC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ARNING OBJECTIVES:</w:t>
            </w:r>
          </w:p>
          <w:p w14:paraId="4163BBC2" w14:textId="45A541DF" w:rsidR="006B0697" w:rsidRDefault="006B0697" w:rsidP="00C31011">
            <w:pPr>
              <w:rPr>
                <w:rFonts w:cstheme="minorHAnsi"/>
                <w:b/>
                <w:sz w:val="24"/>
                <w:szCs w:val="24"/>
              </w:rPr>
            </w:pPr>
          </w:p>
          <w:p w14:paraId="6FDCDC14" w14:textId="524903CC" w:rsidR="00C31011" w:rsidRDefault="00C31011" w:rsidP="00C31011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cational knowledge:</w:t>
            </w:r>
          </w:p>
          <w:p w14:paraId="56237B9B" w14:textId="4CFA9858" w:rsidR="00C31011" w:rsidRPr="00C31011" w:rsidRDefault="00C31011" w:rsidP="00C3101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4"/>
                <w:szCs w:val="24"/>
              </w:rPr>
            </w:pPr>
            <w:r w:rsidRPr="00C31011">
              <w:rPr>
                <w:rFonts w:cstheme="minorHAnsi"/>
                <w:sz w:val="24"/>
                <w:szCs w:val="24"/>
              </w:rPr>
              <w:t>Locate world’s countries, concentrating on their environmental regions</w:t>
            </w:r>
          </w:p>
          <w:p w14:paraId="27F2D729" w14:textId="77777777" w:rsidR="00BB45DC" w:rsidRDefault="00C31011" w:rsidP="00C3101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4"/>
                <w:szCs w:val="24"/>
              </w:rPr>
            </w:pPr>
            <w:r w:rsidRPr="00C31011">
              <w:rPr>
                <w:rFonts w:cstheme="minorHAnsi"/>
                <w:sz w:val="24"/>
                <w:szCs w:val="24"/>
              </w:rPr>
              <w:t>Locate world’s countries, use maps to focus on Europe</w:t>
            </w:r>
          </w:p>
          <w:p w14:paraId="554E6741" w14:textId="122E2285" w:rsidR="00C31011" w:rsidRPr="00C31011" w:rsidRDefault="00C31011" w:rsidP="00C3101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entify the position of the Northern Hemisphere and Southern Hemisphere</w:t>
            </w:r>
          </w:p>
        </w:tc>
        <w:tc>
          <w:tcPr>
            <w:tcW w:w="11181" w:type="dxa"/>
            <w:gridSpan w:val="2"/>
            <w:shd w:val="clear" w:color="auto" w:fill="D80A6C"/>
          </w:tcPr>
          <w:p w14:paraId="3B6E8A20" w14:textId="77777777" w:rsidR="005E35DC" w:rsidRDefault="005E35DC" w:rsidP="00180BE0">
            <w:pPr>
              <w:rPr>
                <w:rFonts w:cstheme="minorHAnsi"/>
                <w:b/>
                <w:sz w:val="24"/>
                <w:szCs w:val="24"/>
              </w:rPr>
            </w:pPr>
          </w:p>
          <w:p w14:paraId="27D9AA1A" w14:textId="419C703B" w:rsidR="00180BE0" w:rsidRDefault="00C31011" w:rsidP="00180BE0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hysical</w:t>
            </w:r>
            <w:r w:rsidR="00180BE0" w:rsidRPr="00180BE0">
              <w:rPr>
                <w:rFonts w:cstheme="minorHAnsi"/>
                <w:b/>
                <w:sz w:val="24"/>
                <w:szCs w:val="24"/>
              </w:rPr>
              <w:t xml:space="preserve"> geography: </w:t>
            </w:r>
          </w:p>
          <w:p w14:paraId="08CB4F52" w14:textId="020037B6" w:rsidR="00FB2B85" w:rsidRPr="00C31011" w:rsidRDefault="00C31011" w:rsidP="007B757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Describe and understand climate zones</w:t>
            </w:r>
          </w:p>
          <w:p w14:paraId="5D65E635" w14:textId="7515EC88" w:rsidR="00C31011" w:rsidRPr="0074159F" w:rsidRDefault="00C31011" w:rsidP="007B757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be and understand biomes</w:t>
            </w:r>
          </w:p>
          <w:p w14:paraId="47A30D85" w14:textId="77777777" w:rsidR="00BB45DC" w:rsidRDefault="00BB45DC" w:rsidP="00180BE0">
            <w:pPr>
              <w:rPr>
                <w:rFonts w:cstheme="minorHAnsi"/>
                <w:b/>
                <w:sz w:val="24"/>
                <w:szCs w:val="24"/>
              </w:rPr>
            </w:pPr>
          </w:p>
          <w:p w14:paraId="472E5673" w14:textId="3348CD44" w:rsidR="00264C92" w:rsidRPr="00AF3FAD" w:rsidRDefault="00264C92" w:rsidP="00AF3FA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42DA0C43" w14:textId="77777777" w:rsidTr="4A3E4165">
        <w:tc>
          <w:tcPr>
            <w:tcW w:w="4531" w:type="dxa"/>
          </w:tcPr>
          <w:p w14:paraId="2EED27A0" w14:textId="1725EB82" w:rsidR="00441E5A" w:rsidRPr="000D5917" w:rsidRDefault="00441E5A" w:rsidP="00441E5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Lesson objectives:</w:t>
            </w:r>
          </w:p>
        </w:tc>
        <w:tc>
          <w:tcPr>
            <w:tcW w:w="13608" w:type="dxa"/>
            <w:gridSpan w:val="3"/>
          </w:tcPr>
          <w:p w14:paraId="5B15E33D" w14:textId="24C8872F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ALT and Activity</w:t>
            </w:r>
          </w:p>
        </w:tc>
        <w:tc>
          <w:tcPr>
            <w:tcW w:w="4222" w:type="dxa"/>
          </w:tcPr>
          <w:p w14:paraId="71BB8B40" w14:textId="3BF6EF50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Possible resource</w:t>
            </w:r>
          </w:p>
        </w:tc>
      </w:tr>
      <w:tr w:rsidR="00441E5A" w:rsidRPr="000D5917" w14:paraId="58631DF4" w14:textId="77777777" w:rsidTr="4A3E4165">
        <w:trPr>
          <w:trHeight w:val="368"/>
        </w:trPr>
        <w:tc>
          <w:tcPr>
            <w:tcW w:w="4531" w:type="dxa"/>
            <w:vMerge w:val="restart"/>
          </w:tcPr>
          <w:p w14:paraId="1410787D" w14:textId="3B7181B5" w:rsidR="00441E5A" w:rsidRPr="000D5917" w:rsidRDefault="00441E5A" w:rsidP="00441E5A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0D5917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Pr="000D5917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</w:p>
          <w:p w14:paraId="3286B472" w14:textId="77777777" w:rsidR="00604A49" w:rsidRPr="000D5917" w:rsidRDefault="00604A49" w:rsidP="00441E5A">
            <w:pPr>
              <w:rPr>
                <w:rFonts w:cstheme="minorHAnsi"/>
                <w:color w:val="000000" w:themeColor="text1"/>
              </w:rPr>
            </w:pPr>
          </w:p>
          <w:p w14:paraId="6B234DDA" w14:textId="7595A857" w:rsidR="00441E5A" w:rsidRPr="00A00CBE" w:rsidRDefault="00990B1F" w:rsidP="00441E5A">
            <w:pPr>
              <w:ind w:left="36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fferent food from around the world</w:t>
            </w:r>
          </w:p>
        </w:tc>
        <w:tc>
          <w:tcPr>
            <w:tcW w:w="13608" w:type="dxa"/>
            <w:gridSpan w:val="3"/>
          </w:tcPr>
          <w:p w14:paraId="14DDDCD3" w14:textId="682381C9" w:rsidR="00441E5A" w:rsidRPr="003026F5" w:rsidRDefault="00441E5A" w:rsidP="00441E5A"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  <w:r w:rsidR="00990B1F">
              <w:t>We Are Learning To identify where different foods come from around the world</w:t>
            </w:r>
          </w:p>
          <w:p w14:paraId="446EA4FF" w14:textId="1252E079" w:rsidR="00441E5A" w:rsidRPr="000D5917" w:rsidRDefault="00441E5A" w:rsidP="00441E5A">
            <w:pPr>
              <w:rPr>
                <w:rFonts w:cstheme="minorHAnsi"/>
                <w:b/>
                <w:bCs/>
                <w:color w:val="FF0000"/>
              </w:rPr>
            </w:pPr>
          </w:p>
        </w:tc>
        <w:tc>
          <w:tcPr>
            <w:tcW w:w="4222" w:type="dxa"/>
            <w:vMerge w:val="restart"/>
          </w:tcPr>
          <w:p w14:paraId="230725A0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World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ap or globe </w:t>
            </w:r>
          </w:p>
          <w:p w14:paraId="643B274A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Food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ictures or real packaging </w:t>
            </w:r>
          </w:p>
          <w:p w14:paraId="4C5F3C9D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Sticky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notes </w:t>
            </w:r>
          </w:p>
          <w:p w14:paraId="7CA5411A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String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/wool </w:t>
            </w:r>
          </w:p>
          <w:p w14:paraId="6ABF7C20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Atlases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  <w:p w14:paraId="63BCADC4" w14:textId="4F09D73A" w:rsidR="00441E5A" w:rsidRPr="000D5917" w:rsidRDefault="00990B1F" w:rsidP="00990B1F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Coloured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encils</w:t>
            </w:r>
          </w:p>
        </w:tc>
      </w:tr>
      <w:tr w:rsidR="00441E5A" w:rsidRPr="000D5917" w14:paraId="3925AC5F" w14:textId="77777777" w:rsidTr="4A3E4165">
        <w:trPr>
          <w:trHeight w:val="480"/>
        </w:trPr>
        <w:tc>
          <w:tcPr>
            <w:tcW w:w="4531" w:type="dxa"/>
            <w:vMerge/>
          </w:tcPr>
          <w:p w14:paraId="284BBFE5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7D0D8915" w14:textId="3D089E7D" w:rsidR="00441E5A" w:rsidRPr="000D5917" w:rsidRDefault="00441E5A" w:rsidP="00A17A6F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  <w:r w:rsidR="00990B1F">
              <w:t>Children explore a range of food pictures and match them to countries on a world map.</w:t>
            </w:r>
            <w:r w:rsidR="00990B1F">
              <w:br/>
              <w:t>They will discuss foods they recognise and learn how some foods travel long distances before reaching shops.</w:t>
            </w:r>
            <w:r w:rsidR="00990B1F">
              <w:br/>
              <w:t>Children can then create their own “food journey” map using arrows and labels.</w:t>
            </w:r>
          </w:p>
        </w:tc>
        <w:tc>
          <w:tcPr>
            <w:tcW w:w="4222" w:type="dxa"/>
            <w:vMerge/>
          </w:tcPr>
          <w:p w14:paraId="0B50E31E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14B8660F" w14:textId="77777777" w:rsidTr="4A3E4165">
        <w:trPr>
          <w:trHeight w:val="414"/>
        </w:trPr>
        <w:tc>
          <w:tcPr>
            <w:tcW w:w="4531" w:type="dxa"/>
            <w:vMerge w:val="restart"/>
          </w:tcPr>
          <w:p w14:paraId="35E583BA" w14:textId="1DD24437" w:rsidR="00441E5A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05980E3F" w14:textId="54719C81" w:rsidR="00990B1F" w:rsidRDefault="00990B1F" w:rsidP="00441E5A">
            <w:pPr>
              <w:rPr>
                <w:rFonts w:cstheme="minorHAnsi"/>
                <w:b/>
                <w:bCs/>
              </w:rPr>
            </w:pPr>
          </w:p>
          <w:p w14:paraId="4E8A775F" w14:textId="40E2B8A7" w:rsidR="00990B1F" w:rsidRPr="00990B1F" w:rsidRDefault="00990B1F" w:rsidP="00441E5A">
            <w:pPr>
              <w:rPr>
                <w:rFonts w:cstheme="minorHAnsi"/>
                <w:sz w:val="24"/>
                <w:szCs w:val="24"/>
              </w:rPr>
            </w:pPr>
            <w:r w:rsidRPr="00990B1F">
              <w:rPr>
                <w:rFonts w:cstheme="minorHAnsi"/>
                <w:sz w:val="24"/>
                <w:szCs w:val="24"/>
              </w:rPr>
              <w:t>Compare healthy foods</w:t>
            </w:r>
          </w:p>
          <w:p w14:paraId="41C07580" w14:textId="77777777" w:rsidR="00441E5A" w:rsidRPr="000D5917" w:rsidRDefault="00441E5A" w:rsidP="00441E5A">
            <w:pPr>
              <w:rPr>
                <w:rFonts w:cstheme="minorHAnsi"/>
              </w:rPr>
            </w:pPr>
          </w:p>
          <w:p w14:paraId="5CD1CB26" w14:textId="2428CFA6" w:rsidR="00441E5A" w:rsidRPr="00A00CBE" w:rsidRDefault="00441E5A" w:rsidP="00441E5A">
            <w:pPr>
              <w:ind w:left="36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0F68849F" w14:textId="63BB6E7C" w:rsidR="00441E5A" w:rsidRPr="00C4509D" w:rsidRDefault="00441E5A" w:rsidP="00441E5A"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  <w:r w:rsidR="00990B1F">
              <w:t>We Are Learning To compare healthy foods from different countries.</w:t>
            </w:r>
          </w:p>
          <w:p w14:paraId="69F60F4B" w14:textId="3C12ECFA" w:rsidR="00441E5A" w:rsidRPr="000D5917" w:rsidRDefault="00441E5A" w:rsidP="00441E5A">
            <w:pPr>
              <w:rPr>
                <w:rFonts w:cstheme="minorHAnsi"/>
              </w:rPr>
            </w:pPr>
          </w:p>
        </w:tc>
        <w:tc>
          <w:tcPr>
            <w:tcW w:w="4222" w:type="dxa"/>
            <w:vMerge w:val="restart"/>
          </w:tcPr>
          <w:p w14:paraId="13A8F4E4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Food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hotographs </w:t>
            </w:r>
          </w:p>
          <w:p w14:paraId="53C77C3C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Sorting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ards </w:t>
            </w:r>
          </w:p>
          <w:p w14:paraId="26F5E67C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Paper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lates/templates </w:t>
            </w:r>
          </w:p>
          <w:p w14:paraId="4297F0F9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Glue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nd scissors </w:t>
            </w:r>
          </w:p>
          <w:p w14:paraId="1FB598EC" w14:textId="5A0456B3" w:rsidR="00441E5A" w:rsidRPr="000D5917" w:rsidRDefault="00990B1F" w:rsidP="00990B1F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Whiteboard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images/videos</w:t>
            </w:r>
          </w:p>
        </w:tc>
      </w:tr>
      <w:tr w:rsidR="00441E5A" w:rsidRPr="000D5917" w14:paraId="21D9A472" w14:textId="77777777" w:rsidTr="4A3E4165">
        <w:trPr>
          <w:trHeight w:val="412"/>
        </w:trPr>
        <w:tc>
          <w:tcPr>
            <w:tcW w:w="4531" w:type="dxa"/>
            <w:vMerge/>
          </w:tcPr>
          <w:p w14:paraId="298E64D1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20B96F7B" w14:textId="0AD575A4" w:rsidR="00441E5A" w:rsidRPr="00B161F7" w:rsidRDefault="00441E5A" w:rsidP="00A17A6F">
            <w:pPr>
              <w:rPr>
                <w:rFonts w:cstheme="minorHAnsi"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</w:p>
          <w:p w14:paraId="17E80A3B" w14:textId="17CFC197" w:rsidR="00441E5A" w:rsidRPr="000D5917" w:rsidRDefault="00990B1F" w:rsidP="4A3E4165">
            <w:pPr>
              <w:rPr>
                <w:color w:val="C00000"/>
                <w:sz w:val="24"/>
                <w:szCs w:val="24"/>
              </w:rPr>
            </w:pPr>
            <w:r>
              <w:t>Children look at meals from different countries and discuss similarities and differences.</w:t>
            </w:r>
            <w:r>
              <w:br/>
              <w:t>They sort foods into healthy and unhealthy groups before designing a balanced meal plate inspired by foods around the world.</w:t>
            </w:r>
          </w:p>
          <w:p w14:paraId="56BE6D7B" w14:textId="724C1855" w:rsidR="00441E5A" w:rsidRPr="000D5917" w:rsidRDefault="00441E5A" w:rsidP="4A3E4165">
            <w:pPr>
              <w:rPr>
                <w:color w:val="C00000"/>
                <w:sz w:val="24"/>
                <w:szCs w:val="24"/>
              </w:rPr>
            </w:pPr>
          </w:p>
        </w:tc>
        <w:tc>
          <w:tcPr>
            <w:tcW w:w="4222" w:type="dxa"/>
            <w:vMerge/>
          </w:tcPr>
          <w:p w14:paraId="627AF36E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5A6418B2" w14:textId="77777777" w:rsidTr="4A3E4165">
        <w:trPr>
          <w:trHeight w:val="48"/>
        </w:trPr>
        <w:tc>
          <w:tcPr>
            <w:tcW w:w="4531" w:type="dxa"/>
            <w:vMerge w:val="restart"/>
          </w:tcPr>
          <w:p w14:paraId="00B6D804" w14:textId="7018E7AE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7AB37CDF" w14:textId="4B69D5C3" w:rsidR="00441E5A" w:rsidRPr="00990B1F" w:rsidRDefault="00990B1F" w:rsidP="00A17A6F">
            <w:pPr>
              <w:pStyle w:val="ListParagraph"/>
              <w:rPr>
                <w:rFonts w:cstheme="minorHAnsi"/>
                <w:sz w:val="24"/>
                <w:szCs w:val="24"/>
              </w:rPr>
            </w:pPr>
            <w:r w:rsidRPr="00990B1F">
              <w:rPr>
                <w:rFonts w:cstheme="minorHAnsi"/>
                <w:sz w:val="24"/>
                <w:szCs w:val="24"/>
              </w:rPr>
              <w:t>Compare markets from around the world</w:t>
            </w:r>
          </w:p>
        </w:tc>
        <w:tc>
          <w:tcPr>
            <w:tcW w:w="13608" w:type="dxa"/>
            <w:gridSpan w:val="3"/>
          </w:tcPr>
          <w:p w14:paraId="1C0CFEE1" w14:textId="4A0D693E" w:rsidR="00441E5A" w:rsidRPr="00BE6D93" w:rsidRDefault="00441E5A" w:rsidP="00441E5A">
            <w:pPr>
              <w:rPr>
                <w:sz w:val="22"/>
                <w:szCs w:val="22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  <w:r w:rsidR="00990B1F">
              <w:t xml:space="preserve">We Are Learning </w:t>
            </w:r>
            <w:r w:rsidR="00990B1F">
              <w:t>to</w:t>
            </w:r>
            <w:r w:rsidR="00990B1F">
              <w:t xml:space="preserve"> </w:t>
            </w:r>
            <w:r w:rsidR="00990B1F">
              <w:t>Compare</w:t>
            </w:r>
            <w:r w:rsidR="00990B1F">
              <w:t xml:space="preserve"> markets from around the world.</w:t>
            </w:r>
          </w:p>
          <w:p w14:paraId="52CA5F63" w14:textId="436B0F1D" w:rsidR="00441E5A" w:rsidRPr="000D5917" w:rsidRDefault="00441E5A" w:rsidP="00441E5A">
            <w:pPr>
              <w:pStyle w:val="NormalWeb"/>
              <w:shd w:val="clear" w:color="auto" w:fill="FFFFFF"/>
              <w:spacing w:beforeAutospacing="0"/>
              <w:rPr>
                <w:rFonts w:cstheme="minorHAnsi"/>
                <w:b/>
                <w:bCs/>
              </w:rPr>
            </w:pPr>
          </w:p>
        </w:tc>
        <w:tc>
          <w:tcPr>
            <w:tcW w:w="4222" w:type="dxa"/>
            <w:vMerge w:val="restart"/>
          </w:tcPr>
          <w:p w14:paraId="7ACCA5DF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Printed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hotographs </w:t>
            </w:r>
          </w:p>
          <w:p w14:paraId="18046835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Large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per </w:t>
            </w:r>
          </w:p>
          <w:p w14:paraId="7C1E6708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Pens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nd crayons </w:t>
            </w:r>
          </w:p>
          <w:p w14:paraId="35639D6F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Post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-it notes </w:t>
            </w:r>
          </w:p>
          <w:p w14:paraId="38BA33DB" w14:textId="499B8B28" w:rsidR="00441E5A" w:rsidRPr="000D5917" w:rsidRDefault="00990B1F" w:rsidP="00990B1F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Videos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of markets</w:t>
            </w:r>
          </w:p>
        </w:tc>
      </w:tr>
      <w:tr w:rsidR="00441E5A" w:rsidRPr="000D5917" w14:paraId="26B51927" w14:textId="77777777" w:rsidTr="4A3E4165">
        <w:trPr>
          <w:trHeight w:val="398"/>
        </w:trPr>
        <w:tc>
          <w:tcPr>
            <w:tcW w:w="4531" w:type="dxa"/>
            <w:vMerge/>
          </w:tcPr>
          <w:p w14:paraId="6AA7EE67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4771E086" w14:textId="000199D9" w:rsidR="00441E5A" w:rsidRPr="000D5917" w:rsidRDefault="00441E5A" w:rsidP="00A17A6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CTIVITY:</w:t>
            </w:r>
            <w:r w:rsidRPr="00B161F7">
              <w:rPr>
                <w:rFonts w:eastAsia="Times New Roman" w:cstheme="minorHAnsi"/>
                <w:color w:val="FF0000"/>
                <w:sz w:val="24"/>
                <w:szCs w:val="24"/>
                <w:shd w:val="clear" w:color="auto" w:fill="FEFEFE"/>
                <w:lang w:eastAsia="en-GB"/>
              </w:rPr>
              <w:t xml:space="preserve"> </w:t>
            </w:r>
            <w:r w:rsidR="00990B1F">
              <w:t>Children explore images of food markets from different countries and discuss what they notice.</w:t>
            </w:r>
            <w:r w:rsidR="00990B1F">
              <w:br/>
              <w:t>They create a comparison poster showing similarities and differences between markets.</w:t>
            </w:r>
          </w:p>
        </w:tc>
        <w:tc>
          <w:tcPr>
            <w:tcW w:w="4222" w:type="dxa"/>
            <w:vMerge/>
          </w:tcPr>
          <w:p w14:paraId="76BF5F3A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21DCDAA8" w14:textId="77777777" w:rsidTr="4A3E4165">
        <w:trPr>
          <w:trHeight w:val="413"/>
        </w:trPr>
        <w:tc>
          <w:tcPr>
            <w:tcW w:w="4531" w:type="dxa"/>
            <w:vMerge w:val="restart"/>
          </w:tcPr>
          <w:p w14:paraId="7C92CCA1" w14:textId="04BA545D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78EFA968" w14:textId="77777777" w:rsidR="00441E5A" w:rsidRPr="000D5917" w:rsidRDefault="00441E5A" w:rsidP="00441E5A">
            <w:pPr>
              <w:rPr>
                <w:rFonts w:cstheme="minorHAnsi"/>
              </w:rPr>
            </w:pPr>
          </w:p>
          <w:p w14:paraId="2912917C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1D42F956" w14:textId="1981B521" w:rsidR="00441E5A" w:rsidRPr="009531B8" w:rsidRDefault="00441E5A" w:rsidP="00441E5A">
            <w:pPr>
              <w:rPr>
                <w:sz w:val="22"/>
                <w:szCs w:val="22"/>
              </w:rPr>
            </w:pPr>
            <w:r w:rsidRPr="009531B8">
              <w:rPr>
                <w:rFonts w:cstheme="minorHAnsi"/>
                <w:b/>
                <w:color w:val="FF0000"/>
                <w:sz w:val="24"/>
                <w:szCs w:val="24"/>
              </w:rPr>
              <w:t>WALT:</w:t>
            </w:r>
            <w:r w:rsidRPr="009531B8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</w:p>
          <w:p w14:paraId="4863FF6A" w14:textId="27EDC033" w:rsidR="00441E5A" w:rsidRPr="009531B8" w:rsidRDefault="00441E5A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4222" w:type="dxa"/>
            <w:vMerge w:val="restart"/>
          </w:tcPr>
          <w:p w14:paraId="3F4A5648" w14:textId="7F653578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7AE3539D" w14:textId="77777777" w:rsidTr="4A3E4165">
        <w:trPr>
          <w:trHeight w:val="412"/>
        </w:trPr>
        <w:tc>
          <w:tcPr>
            <w:tcW w:w="4531" w:type="dxa"/>
            <w:vMerge/>
          </w:tcPr>
          <w:p w14:paraId="32227985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4B1A7441" w14:textId="3A0EBC71" w:rsidR="00441E5A" w:rsidRPr="00B161F7" w:rsidRDefault="00441E5A" w:rsidP="00A17A6F">
            <w:pPr>
              <w:rPr>
                <w:rFonts w:cstheme="minorHAnsi"/>
                <w:color w:val="000000" w:themeColor="text1"/>
                <w:shd w:val="clear" w:color="auto" w:fill="FFFFFF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</w:p>
          <w:p w14:paraId="50EABC20" w14:textId="77777777" w:rsidR="00441E5A" w:rsidRDefault="00441E5A" w:rsidP="00441E5A">
            <w:pPr>
              <w:rPr>
                <w:rFonts w:cstheme="minorHAnsi"/>
                <w:b/>
                <w:color w:val="FF0000"/>
              </w:rPr>
            </w:pPr>
          </w:p>
          <w:p w14:paraId="0099E975" w14:textId="77777777" w:rsidR="00441E5A" w:rsidRDefault="00441E5A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</w:p>
          <w:p w14:paraId="6F9CBBA7" w14:textId="77777777" w:rsidR="0012523D" w:rsidRPr="000D5917" w:rsidRDefault="0012523D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</w:p>
        </w:tc>
        <w:tc>
          <w:tcPr>
            <w:tcW w:w="4222" w:type="dxa"/>
            <w:vMerge/>
          </w:tcPr>
          <w:p w14:paraId="6AD7FBCA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654C35DC" w14:textId="77777777" w:rsidTr="4A3E4165">
        <w:trPr>
          <w:trHeight w:val="413"/>
        </w:trPr>
        <w:tc>
          <w:tcPr>
            <w:tcW w:w="4531" w:type="dxa"/>
            <w:vMerge w:val="restart"/>
          </w:tcPr>
          <w:p w14:paraId="584001A6" w14:textId="58C177D8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sz w:val="24"/>
                <w:szCs w:val="24"/>
              </w:rPr>
              <w:t>5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658A96B8" w14:textId="77777777" w:rsidR="00441E5A" w:rsidRPr="000D5917" w:rsidRDefault="00441E5A" w:rsidP="00441E5A">
            <w:pPr>
              <w:rPr>
                <w:rFonts w:cstheme="minorHAnsi"/>
              </w:rPr>
            </w:pPr>
          </w:p>
          <w:p w14:paraId="4263F6B8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10C5098E" w14:textId="18F1D8D1" w:rsidR="00441E5A" w:rsidRPr="00EF1004" w:rsidRDefault="00441E5A" w:rsidP="00441E5A">
            <w:pPr>
              <w:rPr>
                <w:rFonts w:cstheme="minorHAnsi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</w:p>
          <w:p w14:paraId="0FFCD540" w14:textId="66F324F7" w:rsidR="00441E5A" w:rsidRPr="000D5917" w:rsidRDefault="00441E5A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</w:p>
        </w:tc>
        <w:tc>
          <w:tcPr>
            <w:tcW w:w="4222" w:type="dxa"/>
            <w:vMerge w:val="restart"/>
          </w:tcPr>
          <w:p w14:paraId="718DBB02" w14:textId="68C142A3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4BA2EEF0" w14:textId="77777777" w:rsidTr="4A3E4165">
        <w:trPr>
          <w:trHeight w:val="412"/>
        </w:trPr>
        <w:tc>
          <w:tcPr>
            <w:tcW w:w="4531" w:type="dxa"/>
            <w:vMerge/>
          </w:tcPr>
          <w:p w14:paraId="4675D903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4BC1CC77" w14:textId="11178473" w:rsidR="00441E5A" w:rsidRPr="00B161F7" w:rsidRDefault="00441E5A" w:rsidP="00A17A6F">
            <w:pPr>
              <w:rPr>
                <w:rFonts w:cstheme="minorHAnsi"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</w:p>
          <w:p w14:paraId="64CDD45C" w14:textId="77777777" w:rsidR="00441E5A" w:rsidRDefault="00441E5A" w:rsidP="00441E5A">
            <w:pPr>
              <w:rPr>
                <w:rFonts w:cstheme="minorHAnsi"/>
                <w:b/>
                <w:color w:val="FF0000"/>
              </w:rPr>
            </w:pPr>
          </w:p>
          <w:p w14:paraId="623FF531" w14:textId="77777777" w:rsidR="00441E5A" w:rsidRDefault="00441E5A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</w:p>
          <w:p w14:paraId="321312B8" w14:textId="77777777" w:rsidR="0012523D" w:rsidRPr="000D5917" w:rsidRDefault="0012523D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</w:p>
        </w:tc>
        <w:tc>
          <w:tcPr>
            <w:tcW w:w="4222" w:type="dxa"/>
            <w:vMerge/>
          </w:tcPr>
          <w:p w14:paraId="20C1F363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6E5B1433" w14:textId="77777777" w:rsidTr="4A3E4165">
        <w:trPr>
          <w:trHeight w:val="662"/>
        </w:trPr>
        <w:tc>
          <w:tcPr>
            <w:tcW w:w="4531" w:type="dxa"/>
            <w:vMerge w:val="restart"/>
          </w:tcPr>
          <w:p w14:paraId="4758B32D" w14:textId="39F1F7CC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sz w:val="24"/>
                <w:szCs w:val="24"/>
              </w:rPr>
              <w:t>6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0EB8282D" w14:textId="77777777" w:rsidR="0012523D" w:rsidRPr="005D4B04" w:rsidRDefault="0012523D" w:rsidP="00441E5A">
            <w:pPr>
              <w:rPr>
                <w:rFonts w:cstheme="minorHAnsi"/>
              </w:rPr>
            </w:pPr>
          </w:p>
          <w:p w14:paraId="65A51C18" w14:textId="77777777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</w:p>
          <w:p w14:paraId="151BC0DD" w14:textId="1B8AB8E4" w:rsidR="00441E5A" w:rsidRPr="000D5917" w:rsidRDefault="00441E5A" w:rsidP="00441E5A">
            <w:pPr>
              <w:pStyle w:val="ListParagrap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0A33A827" w14:textId="311B0864" w:rsidR="00441E5A" w:rsidRPr="00F81E03" w:rsidRDefault="00441E5A" w:rsidP="00441E5A"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</w:p>
          <w:p w14:paraId="1A7BEE40" w14:textId="77777777" w:rsidR="00441E5A" w:rsidRDefault="00441E5A" w:rsidP="00441E5A">
            <w:pPr>
              <w:rPr>
                <w:rFonts w:cstheme="minorHAnsi"/>
                <w:b/>
                <w:color w:val="FF0000"/>
              </w:rPr>
            </w:pPr>
          </w:p>
          <w:p w14:paraId="64C29B33" w14:textId="652012BE" w:rsidR="00C31011" w:rsidRPr="000D5917" w:rsidRDefault="00C31011" w:rsidP="00441E5A">
            <w:pPr>
              <w:rPr>
                <w:rFonts w:cstheme="minorHAnsi"/>
                <w:b/>
                <w:color w:val="FF0000"/>
              </w:rPr>
            </w:pPr>
          </w:p>
        </w:tc>
        <w:tc>
          <w:tcPr>
            <w:tcW w:w="4222" w:type="dxa"/>
            <w:vMerge w:val="restart"/>
          </w:tcPr>
          <w:p w14:paraId="18C8E738" w14:textId="751DA54A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65C4AC3C" w14:textId="77777777" w:rsidTr="4A3E4165">
        <w:trPr>
          <w:trHeight w:val="416"/>
        </w:trPr>
        <w:tc>
          <w:tcPr>
            <w:tcW w:w="4531" w:type="dxa"/>
            <w:vMerge/>
          </w:tcPr>
          <w:p w14:paraId="2965FCD5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434D7AE1" w14:textId="592665C4" w:rsidR="00441E5A" w:rsidRPr="00B161F7" w:rsidRDefault="00441E5A" w:rsidP="00441E5A">
            <w:pPr>
              <w:rPr>
                <w:rFonts w:cstheme="minorHAnsi"/>
                <w:color w:val="FF0000"/>
                <w:shd w:val="clear" w:color="auto" w:fill="FFFFFF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</w:p>
          <w:p w14:paraId="17634D74" w14:textId="1F6FBDF5" w:rsidR="0012523D" w:rsidRDefault="0012523D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  <w:p w14:paraId="1CD71608" w14:textId="0274E2F6" w:rsidR="00C31011" w:rsidRDefault="00C31011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  <w:p w14:paraId="5933B7BB" w14:textId="301C5BE6" w:rsidR="00C31011" w:rsidRDefault="00C31011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  <w:p w14:paraId="4AFE64AA" w14:textId="77777777" w:rsidR="00C31011" w:rsidRDefault="00C31011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  <w:p w14:paraId="48A13C63" w14:textId="5022B2D9" w:rsidR="0012523D" w:rsidRPr="000D5917" w:rsidRDefault="0012523D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4222" w:type="dxa"/>
            <w:vMerge/>
          </w:tcPr>
          <w:p w14:paraId="6C9686F7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2C3C387B" w14:textId="77777777" w:rsidTr="4A3E4165">
        <w:tc>
          <w:tcPr>
            <w:tcW w:w="22361" w:type="dxa"/>
            <w:gridSpan w:val="5"/>
            <w:tcBorders>
              <w:bottom w:val="single" w:sz="4" w:space="0" w:color="auto"/>
            </w:tcBorders>
            <w:shd w:val="clear" w:color="auto" w:fill="92D050"/>
          </w:tcPr>
          <w:p w14:paraId="4C1DBF2E" w14:textId="2A560310" w:rsidR="00441E5A" w:rsidRDefault="00441E5A" w:rsidP="00441E5A">
            <w:pPr>
              <w:jc w:val="center"/>
              <w:rPr>
                <w:rFonts w:cstheme="minorHAnsi"/>
                <w:b/>
                <w:bCs/>
                <w:color w:val="FFFFFF" w:themeColor="background1"/>
                <w:sz w:val="48"/>
                <w:szCs w:val="24"/>
              </w:rPr>
            </w:pPr>
            <w:r w:rsidRPr="006D0C2A">
              <w:rPr>
                <w:rFonts w:cstheme="minorHAnsi"/>
                <w:b/>
                <w:bCs/>
                <w:sz w:val="48"/>
                <w:szCs w:val="24"/>
              </w:rPr>
              <w:t>HISTORY</w:t>
            </w:r>
          </w:p>
        </w:tc>
      </w:tr>
      <w:tr w:rsidR="00441E5A" w:rsidRPr="000D5917" w14:paraId="5420EF82" w14:textId="77777777" w:rsidTr="4A3E4165">
        <w:tc>
          <w:tcPr>
            <w:tcW w:w="11180" w:type="dxa"/>
            <w:gridSpan w:val="3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73AF86FB" w14:textId="77777777" w:rsidR="00441E5A" w:rsidRDefault="00441E5A" w:rsidP="00441E5A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ARNING OBJECTIVES:</w:t>
            </w:r>
          </w:p>
          <w:p w14:paraId="2D410C14" w14:textId="77777777" w:rsidR="00C31011" w:rsidRPr="00E55B13" w:rsidRDefault="00C31011" w:rsidP="00C31011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B055F2">
              <w:rPr>
                <w:rFonts w:cstheme="minorHAnsi"/>
                <w:b/>
                <w:bCs/>
                <w:sz w:val="24"/>
                <w:szCs w:val="24"/>
              </w:rPr>
              <w:t>Historical concepts:</w:t>
            </w:r>
          </w:p>
          <w:p w14:paraId="3379199B" w14:textId="77777777" w:rsidR="00C31011" w:rsidRDefault="00C31011" w:rsidP="00C31011">
            <w:pPr>
              <w:pStyle w:val="ListParagraph"/>
              <w:numPr>
                <w:ilvl w:val="0"/>
                <w:numId w:val="19"/>
              </w:numPr>
              <w:spacing w:before="100" w:after="20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derstand the cause and significance of historical events</w:t>
            </w:r>
          </w:p>
          <w:p w14:paraId="47D82DF1" w14:textId="77777777" w:rsidR="00C31011" w:rsidRDefault="00C31011" w:rsidP="00C31011">
            <w:pPr>
              <w:pStyle w:val="ListParagraph"/>
              <w:numPr>
                <w:ilvl w:val="0"/>
                <w:numId w:val="19"/>
              </w:numPr>
              <w:spacing w:before="100" w:after="20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historical sources to support historical knowledge</w:t>
            </w:r>
          </w:p>
          <w:p w14:paraId="4B676033" w14:textId="77777777" w:rsidR="00C31011" w:rsidRDefault="00C31011" w:rsidP="00C31011">
            <w:pPr>
              <w:rPr>
                <w:rFonts w:cstheme="minorHAnsi"/>
                <w:sz w:val="24"/>
                <w:szCs w:val="24"/>
              </w:rPr>
            </w:pPr>
          </w:p>
          <w:p w14:paraId="57E262B6" w14:textId="77777777" w:rsidR="00C31011" w:rsidRPr="00C31011" w:rsidRDefault="00C31011" w:rsidP="00C31011">
            <w:pPr>
              <w:rPr>
                <w:rFonts w:cstheme="minorHAnsi"/>
                <w:b/>
                <w:sz w:val="24"/>
                <w:szCs w:val="24"/>
              </w:rPr>
            </w:pPr>
            <w:r w:rsidRPr="00C31011">
              <w:rPr>
                <w:rFonts w:cstheme="minorHAnsi"/>
                <w:b/>
                <w:sz w:val="24"/>
                <w:szCs w:val="24"/>
              </w:rPr>
              <w:t>Historical components:</w:t>
            </w:r>
          </w:p>
          <w:p w14:paraId="22F1C652" w14:textId="77777777" w:rsidR="00C31011" w:rsidRPr="00C31011" w:rsidRDefault="00C31011" w:rsidP="00C31011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now about historical land use, technology and travel</w:t>
            </w:r>
          </w:p>
          <w:p w14:paraId="1747CD1D" w14:textId="3004A031" w:rsidR="00441E5A" w:rsidRPr="00C31011" w:rsidRDefault="00441E5A" w:rsidP="00C3101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181" w:type="dxa"/>
            <w:gridSpan w:val="2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78A45A16" w14:textId="52476057" w:rsidR="00441E5A" w:rsidRPr="00951C2D" w:rsidRDefault="00441E5A" w:rsidP="00C31011">
            <w:pPr>
              <w:pStyle w:val="ListParagraph"/>
              <w:rPr>
                <w:rFonts w:cstheme="minorHAnsi"/>
                <w:b/>
                <w:bCs/>
                <w:sz w:val="48"/>
                <w:szCs w:val="24"/>
              </w:rPr>
            </w:pPr>
          </w:p>
        </w:tc>
      </w:tr>
      <w:tr w:rsidR="00441E5A" w:rsidRPr="000D5917" w14:paraId="4B823A7C" w14:textId="77777777" w:rsidTr="4A3E4165">
        <w:tc>
          <w:tcPr>
            <w:tcW w:w="4673" w:type="dxa"/>
            <w:gridSpan w:val="2"/>
            <w:tcBorders>
              <w:bottom w:val="single" w:sz="4" w:space="0" w:color="auto"/>
            </w:tcBorders>
          </w:tcPr>
          <w:p w14:paraId="7E1A7525" w14:textId="31AC67B8" w:rsidR="00441E5A" w:rsidRPr="006D0C2A" w:rsidRDefault="00441E5A" w:rsidP="00441E5A">
            <w:pPr>
              <w:rPr>
                <w:rFonts w:cstheme="minorHAnsi"/>
                <w:b/>
                <w:bCs/>
                <w:sz w:val="48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Lesson objectives:</w:t>
            </w: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580CFBC9" w14:textId="3E13D150" w:rsidR="00441E5A" w:rsidRPr="006D0C2A" w:rsidRDefault="00441E5A" w:rsidP="00441E5A">
            <w:pPr>
              <w:rPr>
                <w:rFonts w:cstheme="minorHAnsi"/>
                <w:b/>
                <w:bCs/>
                <w:sz w:val="48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ALT and Activity</w:t>
            </w:r>
          </w:p>
        </w:tc>
        <w:tc>
          <w:tcPr>
            <w:tcW w:w="4222" w:type="dxa"/>
            <w:tcBorders>
              <w:bottom w:val="single" w:sz="4" w:space="0" w:color="auto"/>
            </w:tcBorders>
          </w:tcPr>
          <w:p w14:paraId="450E2A86" w14:textId="1951D13E" w:rsidR="00441E5A" w:rsidRPr="006D0C2A" w:rsidRDefault="00441E5A" w:rsidP="00441E5A">
            <w:pPr>
              <w:rPr>
                <w:rFonts w:cstheme="minorHAnsi"/>
                <w:b/>
                <w:bCs/>
                <w:sz w:val="48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Possible resource</w:t>
            </w:r>
          </w:p>
        </w:tc>
      </w:tr>
      <w:tr w:rsidR="00441E5A" w:rsidRPr="000D5917" w14:paraId="2850924E" w14:textId="77777777" w:rsidTr="4A3E4165">
        <w:trPr>
          <w:trHeight w:val="840"/>
        </w:trPr>
        <w:tc>
          <w:tcPr>
            <w:tcW w:w="4673" w:type="dxa"/>
            <w:gridSpan w:val="2"/>
            <w:vMerge w:val="restart"/>
          </w:tcPr>
          <w:p w14:paraId="72D4EF91" w14:textId="77777777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HISTORY 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Session 1: </w:t>
            </w:r>
          </w:p>
          <w:p w14:paraId="5C602F9A" w14:textId="77777777" w:rsidR="008827E1" w:rsidRPr="000D5917" w:rsidRDefault="008827E1" w:rsidP="00441E5A">
            <w:pPr>
              <w:rPr>
                <w:rFonts w:cstheme="minorHAnsi"/>
              </w:rPr>
            </w:pPr>
          </w:p>
          <w:p w14:paraId="4323230D" w14:textId="70D97640" w:rsidR="00441E5A" w:rsidRPr="00990B1F" w:rsidRDefault="00990B1F" w:rsidP="00441E5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90B1F">
              <w:rPr>
                <w:rFonts w:cstheme="minorHAnsi"/>
                <w:sz w:val="24"/>
                <w:szCs w:val="24"/>
              </w:rPr>
              <w:t>Look at the history of chocolate</w:t>
            </w: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36047613" w14:textId="3D8407DC" w:rsidR="00441E5A" w:rsidRPr="0012523D" w:rsidRDefault="00441E5A" w:rsidP="00441E5A">
            <w:pPr>
              <w:rPr>
                <w:rFonts w:cstheme="minorHAnsi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="00990B1F">
              <w:t xml:space="preserve"> </w:t>
            </w:r>
            <w:r w:rsidR="00990B1F">
              <w:t>We Are Learning To find out how chocolate has changed over time.</w:t>
            </w:r>
          </w:p>
        </w:tc>
        <w:tc>
          <w:tcPr>
            <w:tcW w:w="4222" w:type="dxa"/>
            <w:vMerge w:val="restart"/>
          </w:tcPr>
          <w:p w14:paraId="7272D6E1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Timeline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ards </w:t>
            </w:r>
          </w:p>
          <w:p w14:paraId="3AAA76B1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Chocolate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ckaging </w:t>
            </w:r>
          </w:p>
          <w:p w14:paraId="38983D64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Pictures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of cocoa beans </w:t>
            </w:r>
          </w:p>
          <w:p w14:paraId="4377FE0B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Videos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bout chocolate making </w:t>
            </w:r>
          </w:p>
          <w:p w14:paraId="63575479" w14:textId="6D59C83B" w:rsidR="00441E5A" w:rsidRPr="006D0C2A" w:rsidRDefault="00990B1F" w:rsidP="00990B1F">
            <w:pPr>
              <w:rPr>
                <w:rFonts w:cstheme="minorHAnsi"/>
                <w:b/>
                <w:bCs/>
                <w:sz w:val="48"/>
                <w:szCs w:val="24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Glue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nd scissors</w:t>
            </w:r>
          </w:p>
        </w:tc>
      </w:tr>
      <w:tr w:rsidR="00441E5A" w:rsidRPr="000D5917" w14:paraId="119FE7BC" w14:textId="77777777" w:rsidTr="4A3E4165">
        <w:trPr>
          <w:trHeight w:val="840"/>
        </w:trPr>
        <w:tc>
          <w:tcPr>
            <w:tcW w:w="4673" w:type="dxa"/>
            <w:gridSpan w:val="2"/>
            <w:vMerge/>
          </w:tcPr>
          <w:p w14:paraId="0C728C07" w14:textId="77777777" w:rsidR="00441E5A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7F219DE9" w14:textId="6B1AAF81" w:rsidR="00441E5A" w:rsidRPr="00B161F7" w:rsidRDefault="00441E5A" w:rsidP="00A17A6F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</w:p>
          <w:p w14:paraId="47B3F3D9" w14:textId="2CF26E5E" w:rsidR="00441E5A" w:rsidRPr="00B161F7" w:rsidRDefault="00990B1F" w:rsidP="00441E5A">
            <w:pPr>
              <w:rPr>
                <w:rFonts w:cstheme="minorHAnsi"/>
              </w:rPr>
            </w:pPr>
            <w:r>
              <w:t>Children learn about the origins of chocolate and how it was made in the past compared to today.</w:t>
            </w:r>
            <w:r>
              <w:br/>
              <w:t>They place chocolate history events onto a simple timeline and discuss how factories changed chocolate production.</w:t>
            </w:r>
          </w:p>
          <w:p w14:paraId="21728FBC" w14:textId="75B125E9" w:rsidR="00441E5A" w:rsidRPr="0012523D" w:rsidRDefault="00441E5A" w:rsidP="0012523D">
            <w:pPr>
              <w:tabs>
                <w:tab w:val="left" w:pos="2129"/>
              </w:tabs>
              <w:rPr>
                <w:rFonts w:cstheme="minorHAnsi"/>
              </w:rPr>
            </w:pPr>
            <w:r w:rsidRPr="003F047A"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4222" w:type="dxa"/>
            <w:vMerge/>
          </w:tcPr>
          <w:p w14:paraId="4300D2B3" w14:textId="77777777" w:rsidR="00441E5A" w:rsidRPr="006D0C2A" w:rsidRDefault="00441E5A" w:rsidP="00441E5A">
            <w:pPr>
              <w:jc w:val="center"/>
              <w:rPr>
                <w:rFonts w:cstheme="minorHAnsi"/>
                <w:b/>
                <w:bCs/>
                <w:sz w:val="48"/>
                <w:szCs w:val="24"/>
              </w:rPr>
            </w:pPr>
          </w:p>
        </w:tc>
      </w:tr>
      <w:tr w:rsidR="00441E5A" w:rsidRPr="000D5917" w14:paraId="473D90A2" w14:textId="77777777" w:rsidTr="4A3E4165">
        <w:trPr>
          <w:trHeight w:val="840"/>
        </w:trPr>
        <w:tc>
          <w:tcPr>
            <w:tcW w:w="4673" w:type="dxa"/>
            <w:gridSpan w:val="2"/>
            <w:vMerge w:val="restart"/>
          </w:tcPr>
          <w:p w14:paraId="29101720" w14:textId="77777777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HISTORY 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Session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3DE2D20F" w14:textId="6BAF9DBD" w:rsidR="00441E5A" w:rsidRPr="0012523D" w:rsidRDefault="00990B1F" w:rsidP="0012523D">
            <w:pPr>
              <w:pStyle w:val="ListParagraph"/>
              <w:numPr>
                <w:ilvl w:val="0"/>
                <w:numId w:val="24"/>
              </w:numPr>
              <w:spacing w:after="160" w:line="278" w:lineRule="auto"/>
              <w:rPr>
                <w:rFonts w:cstheme="minorHAnsi"/>
              </w:rPr>
            </w:pPr>
            <w:r>
              <w:rPr>
                <w:rFonts w:cstheme="minorHAnsi"/>
              </w:rPr>
              <w:t>Compare kitchens from the past and present</w:t>
            </w: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41A16E61" w14:textId="2323048A" w:rsidR="00441E5A" w:rsidRPr="0012523D" w:rsidRDefault="00441E5A" w:rsidP="00441E5A">
            <w:pPr>
              <w:rPr>
                <w:rFonts w:cstheme="minorHAnsi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  <w:r w:rsidR="00990B1F">
              <w:t>We Are Learning To compare kitchens from the past and present.</w:t>
            </w:r>
          </w:p>
        </w:tc>
        <w:tc>
          <w:tcPr>
            <w:tcW w:w="4222" w:type="dxa"/>
            <w:vMerge w:val="restart"/>
          </w:tcPr>
          <w:p w14:paraId="29FA41A9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Historical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kitchen photographs </w:t>
            </w:r>
          </w:p>
          <w:p w14:paraId="00B5B076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Sorting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ards </w:t>
            </w:r>
          </w:p>
          <w:p w14:paraId="553F5DF5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Interactive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hiteboard </w:t>
            </w:r>
          </w:p>
          <w:p w14:paraId="7B045798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Venn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iagram sheets </w:t>
            </w:r>
          </w:p>
          <w:p w14:paraId="0E0A9688" w14:textId="70A1547B" w:rsidR="00441E5A" w:rsidRPr="006D0C2A" w:rsidRDefault="00990B1F" w:rsidP="00990B1F">
            <w:pPr>
              <w:rPr>
                <w:rFonts w:cstheme="minorHAnsi"/>
                <w:b/>
                <w:bCs/>
                <w:sz w:val="48"/>
                <w:szCs w:val="24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Artefact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ictures</w:t>
            </w:r>
          </w:p>
        </w:tc>
      </w:tr>
      <w:tr w:rsidR="00441E5A" w:rsidRPr="000D5917" w14:paraId="04800964" w14:textId="77777777" w:rsidTr="4A3E4165">
        <w:trPr>
          <w:trHeight w:val="840"/>
        </w:trPr>
        <w:tc>
          <w:tcPr>
            <w:tcW w:w="4673" w:type="dxa"/>
            <w:gridSpan w:val="2"/>
            <w:vMerge/>
          </w:tcPr>
          <w:p w14:paraId="3F9D3D8D" w14:textId="77777777" w:rsidR="00441E5A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4F36AA5C" w14:textId="5E264FB7" w:rsidR="00A17A6F" w:rsidRPr="006D0C2A" w:rsidRDefault="00441E5A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  <w:r w:rsidR="00990B1F">
              <w:t>Children explore pictures of old-fashioned kitchens and modern kitchens.</w:t>
            </w:r>
            <w:r w:rsidR="00990B1F">
              <w:br/>
              <w:t>They sort items into “past” and “present” before discussing how cooking has changed over time.</w:t>
            </w:r>
          </w:p>
          <w:p w14:paraId="0E4F1D3F" w14:textId="5BF5623A" w:rsidR="00441E5A" w:rsidRPr="006D0C2A" w:rsidRDefault="00441E5A" w:rsidP="00441E5A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</w:tc>
        <w:tc>
          <w:tcPr>
            <w:tcW w:w="4222" w:type="dxa"/>
            <w:vMerge/>
          </w:tcPr>
          <w:p w14:paraId="0C21B742" w14:textId="77777777" w:rsidR="00441E5A" w:rsidRPr="006D0C2A" w:rsidRDefault="00441E5A" w:rsidP="00441E5A">
            <w:pPr>
              <w:jc w:val="center"/>
              <w:rPr>
                <w:rFonts w:cstheme="minorHAnsi"/>
                <w:b/>
                <w:bCs/>
                <w:sz w:val="48"/>
                <w:szCs w:val="24"/>
              </w:rPr>
            </w:pPr>
          </w:p>
        </w:tc>
      </w:tr>
      <w:tr w:rsidR="00441E5A" w:rsidRPr="000D5917" w14:paraId="1A7643EF" w14:textId="77777777" w:rsidTr="4A3E4165">
        <w:trPr>
          <w:trHeight w:val="840"/>
        </w:trPr>
        <w:tc>
          <w:tcPr>
            <w:tcW w:w="4673" w:type="dxa"/>
            <w:gridSpan w:val="2"/>
            <w:vMerge w:val="restart"/>
          </w:tcPr>
          <w:p w14:paraId="7C116D5A" w14:textId="77777777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HISTORY 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Session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7AEAB0FC" w14:textId="77777777" w:rsidR="00441E5A" w:rsidRPr="000D5917" w:rsidRDefault="00441E5A" w:rsidP="00441E5A">
            <w:pPr>
              <w:rPr>
                <w:rFonts w:cstheme="minorHAnsi"/>
              </w:rPr>
            </w:pPr>
          </w:p>
          <w:p w14:paraId="6DE6E0D6" w14:textId="5F18D8A9" w:rsidR="00441E5A" w:rsidRPr="00990B1F" w:rsidRDefault="00990B1F" w:rsidP="00990B1F">
            <w:pPr>
              <w:rPr>
                <w:rFonts w:cstheme="minorHAnsi"/>
                <w:sz w:val="24"/>
                <w:szCs w:val="24"/>
              </w:rPr>
            </w:pPr>
            <w:r w:rsidRPr="00990B1F">
              <w:rPr>
                <w:rFonts w:cstheme="minorHAnsi"/>
                <w:sz w:val="24"/>
                <w:szCs w:val="24"/>
              </w:rPr>
              <w:t>Explore how school dinners have changed over the years</w:t>
            </w: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4D4C53D3" w14:textId="1AE0FE01" w:rsidR="00441E5A" w:rsidRPr="006D0C2A" w:rsidRDefault="00441E5A" w:rsidP="00441E5A">
            <w:pPr>
              <w:tabs>
                <w:tab w:val="left" w:pos="4303"/>
              </w:tabs>
              <w:rPr>
                <w:rFonts w:cstheme="minorHAnsi"/>
                <w:b/>
                <w:bCs/>
                <w:sz w:val="48"/>
                <w:szCs w:val="24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  <w:r w:rsidR="00990B1F">
              <w:t>We Are Learning To explore how school dinners have changed.</w:t>
            </w:r>
          </w:p>
        </w:tc>
        <w:tc>
          <w:tcPr>
            <w:tcW w:w="4222" w:type="dxa"/>
            <w:vMerge w:val="restart"/>
          </w:tcPr>
          <w:p w14:paraId="11193F0D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Old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chool dinner photographs </w:t>
            </w:r>
          </w:p>
          <w:p w14:paraId="1094A1B4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Example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enus </w:t>
            </w:r>
          </w:p>
          <w:p w14:paraId="310C30E9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Design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emplates </w:t>
            </w:r>
          </w:p>
          <w:p w14:paraId="3BBD2F2A" w14:textId="77777777" w:rsidR="00990B1F" w:rsidRPr="00990B1F" w:rsidRDefault="00990B1F" w:rsidP="00990B1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Colouring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encils </w:t>
            </w:r>
          </w:p>
          <w:p w14:paraId="4EFB5199" w14:textId="63C733E6" w:rsidR="00441E5A" w:rsidRPr="006D0C2A" w:rsidRDefault="00990B1F" w:rsidP="00990B1F">
            <w:pPr>
              <w:rPr>
                <w:rFonts w:cstheme="minorHAnsi"/>
                <w:b/>
                <w:bCs/>
                <w:sz w:val="48"/>
                <w:szCs w:val="24"/>
              </w:rPr>
            </w:pPr>
            <w:proofErr w:type="gramStart"/>
            <w:r w:rsidRPr="00990B1F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Videos</w:t>
            </w:r>
            <w:proofErr w:type="gramEnd"/>
            <w:r w:rsidRPr="00990B1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/interviews</w:t>
            </w:r>
          </w:p>
        </w:tc>
      </w:tr>
      <w:tr w:rsidR="00441E5A" w:rsidRPr="000D5917" w14:paraId="7FAE2AE7" w14:textId="77777777" w:rsidTr="4A3E4165">
        <w:trPr>
          <w:trHeight w:val="3751"/>
        </w:trPr>
        <w:tc>
          <w:tcPr>
            <w:tcW w:w="4673" w:type="dxa"/>
            <w:gridSpan w:val="2"/>
            <w:vMerge/>
          </w:tcPr>
          <w:p w14:paraId="106823C0" w14:textId="77777777" w:rsidR="00441E5A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466" w:type="dxa"/>
            <w:gridSpan w:val="2"/>
          </w:tcPr>
          <w:p w14:paraId="480B93B9" w14:textId="1F0420FA" w:rsidR="00441E5A" w:rsidRDefault="00441E5A" w:rsidP="00A17A6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CTIVITY:</w:t>
            </w:r>
            <w:r w:rsidR="00990B1F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990B1F">
              <w:t>Children compare old and modern school meals using photographs and menus.</w:t>
            </w:r>
            <w:r w:rsidR="00990B1F">
              <w:br/>
              <w:t>They discuss what children may have eaten in the past and design their own healthy school dinner menu.</w:t>
            </w:r>
          </w:p>
          <w:p w14:paraId="4A0D1B15" w14:textId="77777777" w:rsidR="00A17A6F" w:rsidRDefault="00A17A6F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43A03EAF" w14:textId="77777777" w:rsidR="00A17A6F" w:rsidRDefault="00A17A6F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6C5E58B2" w14:textId="77777777" w:rsidR="00A17A6F" w:rsidRDefault="00A17A6F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407E3228" w14:textId="77777777" w:rsidR="00A17A6F" w:rsidRDefault="00A17A6F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56CF6188" w14:textId="77777777" w:rsidR="00A17A6F" w:rsidRDefault="00A17A6F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079A17B8" w14:textId="77777777" w:rsidR="00A17A6F" w:rsidRDefault="00A17A6F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54EDB14A" w14:textId="77777777" w:rsidR="00A17A6F" w:rsidRDefault="00A17A6F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3D4E4B45" w14:textId="77777777" w:rsidR="00A17A6F" w:rsidRDefault="00A17A6F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0E1BDCA7" w14:textId="77777777" w:rsidR="00887205" w:rsidRDefault="00887205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4A0F57E2" w14:textId="77777777" w:rsidR="00A17A6F" w:rsidRDefault="00A17A6F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06304057" w14:textId="7FAA79CB" w:rsidR="00A17A6F" w:rsidRDefault="00A17A6F" w:rsidP="00A17A6F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</w:tc>
        <w:tc>
          <w:tcPr>
            <w:tcW w:w="4222" w:type="dxa"/>
            <w:vMerge/>
          </w:tcPr>
          <w:p w14:paraId="0420F6F1" w14:textId="77777777" w:rsidR="00441E5A" w:rsidRPr="006D0C2A" w:rsidRDefault="00441E5A" w:rsidP="00441E5A">
            <w:pPr>
              <w:jc w:val="center"/>
              <w:rPr>
                <w:rFonts w:cstheme="minorHAnsi"/>
                <w:b/>
                <w:bCs/>
                <w:sz w:val="48"/>
                <w:szCs w:val="24"/>
              </w:rPr>
            </w:pPr>
          </w:p>
        </w:tc>
      </w:tr>
      <w:tr w:rsidR="00441E5A" w:rsidRPr="000D5917" w14:paraId="46DEB6CC" w14:textId="77777777" w:rsidTr="4A3E4165">
        <w:tc>
          <w:tcPr>
            <w:tcW w:w="22361" w:type="dxa"/>
            <w:gridSpan w:val="5"/>
            <w:tcBorders>
              <w:bottom w:val="single" w:sz="4" w:space="0" w:color="auto"/>
            </w:tcBorders>
            <w:shd w:val="clear" w:color="auto" w:fill="588FE2"/>
          </w:tcPr>
          <w:p w14:paraId="6DBEAC23" w14:textId="4DC15E4A" w:rsidR="00441E5A" w:rsidRPr="000D5917" w:rsidRDefault="00441E5A" w:rsidP="00441E5A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48"/>
                <w:szCs w:val="24"/>
              </w:rPr>
              <w:t>ART</w:t>
            </w:r>
            <w:r w:rsidR="00373C7E">
              <w:rPr>
                <w:rFonts w:cstheme="minorHAnsi"/>
                <w:b/>
                <w:bCs/>
                <w:color w:val="FFFFFF" w:themeColor="background1"/>
                <w:sz w:val="48"/>
                <w:szCs w:val="24"/>
              </w:rPr>
              <w:t>/DT</w:t>
            </w:r>
          </w:p>
        </w:tc>
      </w:tr>
      <w:tr w:rsidR="00441E5A" w:rsidRPr="000D5917" w14:paraId="18DA3F0A" w14:textId="77777777" w:rsidTr="4A3E4165">
        <w:trPr>
          <w:trHeight w:val="1970"/>
        </w:trPr>
        <w:tc>
          <w:tcPr>
            <w:tcW w:w="11180" w:type="dxa"/>
            <w:gridSpan w:val="3"/>
            <w:shd w:val="clear" w:color="auto" w:fill="8DB3EB"/>
          </w:tcPr>
          <w:p w14:paraId="6EC230DF" w14:textId="3D46B675" w:rsidR="00441E5A" w:rsidRPr="000D5917" w:rsidRDefault="00441E5A" w:rsidP="00441E5A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ARNING OBJECTIVES:</w:t>
            </w:r>
          </w:p>
          <w:p w14:paraId="648B4EA3" w14:textId="69D87763" w:rsidR="00441E5A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RT</w:t>
            </w:r>
          </w:p>
          <w:p w14:paraId="6A7EE981" w14:textId="3E78A73F" w:rsidR="00441E5A" w:rsidRDefault="00373C7E" w:rsidP="00441E5A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 improve their mastery of art and design techniques, including drawing, painting and sculpture with a range of materials (for example, pencil, charcoal, paint, clay)</w:t>
            </w:r>
          </w:p>
          <w:p w14:paraId="6A181596" w14:textId="18A61B02" w:rsidR="00441E5A" w:rsidRPr="000D667E" w:rsidRDefault="00441E5A" w:rsidP="00441E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181" w:type="dxa"/>
            <w:gridSpan w:val="2"/>
            <w:shd w:val="clear" w:color="auto" w:fill="8DB3EB"/>
          </w:tcPr>
          <w:p w14:paraId="5E8FF43E" w14:textId="25F8115B" w:rsidR="00441E5A" w:rsidRPr="00373C7E" w:rsidRDefault="00373C7E" w:rsidP="00373C7E">
            <w:pPr>
              <w:rPr>
                <w:rFonts w:cstheme="minorHAnsi"/>
                <w:b/>
                <w:sz w:val="24"/>
                <w:szCs w:val="24"/>
              </w:rPr>
            </w:pPr>
            <w:r w:rsidRPr="00373C7E">
              <w:rPr>
                <w:rFonts w:cstheme="minorHAnsi"/>
                <w:b/>
                <w:sz w:val="24"/>
                <w:szCs w:val="24"/>
              </w:rPr>
              <w:t>DT:</w:t>
            </w:r>
          </w:p>
          <w:p w14:paraId="72E3F41D" w14:textId="426383BC" w:rsidR="00373C7E" w:rsidRPr="00373C7E" w:rsidRDefault="00373C7E" w:rsidP="00373C7E">
            <w:pPr>
              <w:rPr>
                <w:rFonts w:cstheme="minorHAnsi"/>
                <w:b/>
                <w:sz w:val="24"/>
                <w:szCs w:val="24"/>
              </w:rPr>
            </w:pPr>
            <w:r w:rsidRPr="00373C7E">
              <w:rPr>
                <w:rFonts w:cstheme="minorHAnsi"/>
                <w:b/>
                <w:sz w:val="24"/>
                <w:szCs w:val="24"/>
              </w:rPr>
              <w:t>Cooking &amp; nutrition:</w:t>
            </w:r>
          </w:p>
          <w:p w14:paraId="085EFB99" w14:textId="77777777" w:rsidR="00373C7E" w:rsidRDefault="00373C7E" w:rsidP="00373C7E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pare and cook a variety of dishes</w:t>
            </w:r>
          </w:p>
          <w:p w14:paraId="45E90E66" w14:textId="10928FD7" w:rsidR="00373C7E" w:rsidRPr="00373C7E" w:rsidRDefault="00373C7E" w:rsidP="00373C7E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a range of cooking techniques</w:t>
            </w:r>
          </w:p>
        </w:tc>
      </w:tr>
      <w:tr w:rsidR="00441E5A" w:rsidRPr="000D5917" w14:paraId="5E05E0E9" w14:textId="77777777" w:rsidTr="4A3E4165">
        <w:tc>
          <w:tcPr>
            <w:tcW w:w="4531" w:type="dxa"/>
          </w:tcPr>
          <w:p w14:paraId="07B13043" w14:textId="28988C33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Lesson objectives:</w:t>
            </w:r>
          </w:p>
        </w:tc>
        <w:tc>
          <w:tcPr>
            <w:tcW w:w="13608" w:type="dxa"/>
            <w:gridSpan w:val="3"/>
          </w:tcPr>
          <w:p w14:paraId="339534B6" w14:textId="7F473E31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ALT and Activity</w:t>
            </w:r>
          </w:p>
        </w:tc>
        <w:tc>
          <w:tcPr>
            <w:tcW w:w="4222" w:type="dxa"/>
          </w:tcPr>
          <w:p w14:paraId="7E13F0B2" w14:textId="6B29CA72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Possible resource</w:t>
            </w:r>
          </w:p>
        </w:tc>
      </w:tr>
      <w:tr w:rsidR="00441E5A" w:rsidRPr="000D5917" w14:paraId="03F6C52E" w14:textId="77777777" w:rsidTr="4A3E4165">
        <w:trPr>
          <w:trHeight w:val="295"/>
        </w:trPr>
        <w:tc>
          <w:tcPr>
            <w:tcW w:w="4531" w:type="dxa"/>
            <w:vMerge w:val="restart"/>
          </w:tcPr>
          <w:p w14:paraId="3D485FF1" w14:textId="77777777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RT 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Session 1: </w:t>
            </w:r>
          </w:p>
          <w:p w14:paraId="5EFE1325" w14:textId="43D5465C" w:rsidR="00441E5A" w:rsidRPr="008827E1" w:rsidRDefault="00990B1F" w:rsidP="00A17A6F">
            <w:pPr>
              <w:pStyle w:val="ListParagraph"/>
              <w:spacing w:after="160" w:line="278" w:lineRule="auto"/>
              <w:rPr>
                <w:rFonts w:cstheme="minorHAnsi"/>
              </w:rPr>
            </w:pPr>
            <w:r>
              <w:rPr>
                <w:rFonts w:cstheme="minorHAnsi"/>
              </w:rPr>
              <w:t>Create bold food artwork</w:t>
            </w:r>
          </w:p>
        </w:tc>
        <w:tc>
          <w:tcPr>
            <w:tcW w:w="13608" w:type="dxa"/>
            <w:gridSpan w:val="3"/>
          </w:tcPr>
          <w:p w14:paraId="47E9DB0B" w14:textId="2D8E31C4" w:rsidR="00887205" w:rsidRDefault="00441E5A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="00990B1F">
              <w:t xml:space="preserve"> </w:t>
            </w:r>
            <w:r w:rsidR="00990B1F">
              <w:t>We Are Learning To create bold food artwork using bright colours and patterns.</w:t>
            </w:r>
          </w:p>
          <w:p w14:paraId="02F4B013" w14:textId="7FBB1A38" w:rsidR="00441E5A" w:rsidRPr="0012523D" w:rsidRDefault="00441E5A" w:rsidP="00441E5A">
            <w:pPr>
              <w:rPr>
                <w:sz w:val="21"/>
                <w:szCs w:val="21"/>
              </w:rPr>
            </w:pP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222" w:type="dxa"/>
            <w:vMerge w:val="restart"/>
          </w:tcPr>
          <w:p w14:paraId="536B242B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Food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hotographs </w:t>
            </w:r>
          </w:p>
          <w:p w14:paraId="505765E7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Paints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or felt tips </w:t>
            </w:r>
          </w:p>
          <w:p w14:paraId="43ED386B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Black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arkers </w:t>
            </w:r>
          </w:p>
          <w:p w14:paraId="7E9A311E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Large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per </w:t>
            </w:r>
          </w:p>
          <w:p w14:paraId="00136AD9" w14:textId="7C5B3A57" w:rsidR="00441E5A" w:rsidRPr="000D5917" w:rsidRDefault="00E80A00" w:rsidP="00E80A00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Example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rtwork</w:t>
            </w:r>
          </w:p>
        </w:tc>
      </w:tr>
      <w:tr w:rsidR="00441E5A" w:rsidRPr="000D5917" w14:paraId="6DF6E3DD" w14:textId="77777777" w:rsidTr="4A3E4165">
        <w:trPr>
          <w:trHeight w:val="350"/>
        </w:trPr>
        <w:tc>
          <w:tcPr>
            <w:tcW w:w="4531" w:type="dxa"/>
            <w:vMerge/>
          </w:tcPr>
          <w:p w14:paraId="6E26458C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5B2A458D" w14:textId="4CC38E5F" w:rsidR="00441E5A" w:rsidRDefault="00441E5A" w:rsidP="00A17A6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  <w:r w:rsidR="00E80A00">
              <w:t>Children create large food-themed pictures inspired by Pop Art styles.</w:t>
            </w:r>
            <w:r w:rsidR="00E80A00">
              <w:br/>
              <w:t>They use thick outlines, bright colours and repeating patterns to make their artwork stand out.</w:t>
            </w:r>
          </w:p>
          <w:p w14:paraId="16CB0E1C" w14:textId="77777777" w:rsidR="00887205" w:rsidRDefault="00887205" w:rsidP="00A17A6F">
            <w:pPr>
              <w:rPr>
                <w:rFonts w:cstheme="minorHAnsi"/>
                <w:color w:val="C00000"/>
                <w:sz w:val="24"/>
                <w:szCs w:val="24"/>
              </w:rPr>
            </w:pPr>
          </w:p>
          <w:p w14:paraId="4D470791" w14:textId="1E37BD87" w:rsidR="00887205" w:rsidRPr="000D5917" w:rsidRDefault="00887205" w:rsidP="00A17A6F">
            <w:pPr>
              <w:rPr>
                <w:rFonts w:cstheme="minorHAnsi"/>
                <w:color w:val="C00000"/>
                <w:sz w:val="24"/>
                <w:szCs w:val="24"/>
              </w:rPr>
            </w:pPr>
          </w:p>
        </w:tc>
        <w:tc>
          <w:tcPr>
            <w:tcW w:w="4222" w:type="dxa"/>
            <w:vMerge/>
          </w:tcPr>
          <w:p w14:paraId="38FA1B52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754095A6" w14:textId="77777777" w:rsidTr="4A3E4165">
        <w:trPr>
          <w:trHeight w:val="448"/>
        </w:trPr>
        <w:tc>
          <w:tcPr>
            <w:tcW w:w="4531" w:type="dxa"/>
            <w:vMerge w:val="restart"/>
          </w:tcPr>
          <w:p w14:paraId="303ED809" w14:textId="77777777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RT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 Session 2: </w:t>
            </w:r>
          </w:p>
          <w:p w14:paraId="06D3BE2D" w14:textId="050C96B2" w:rsidR="00441E5A" w:rsidRPr="00604A49" w:rsidRDefault="00E80A00" w:rsidP="00A17A6F">
            <w:pPr>
              <w:pStyle w:val="ListParagraph"/>
              <w:spacing w:after="160" w:line="278" w:lineRule="auto"/>
              <w:rPr>
                <w:rFonts w:cstheme="minorHAnsi"/>
              </w:rPr>
            </w:pPr>
            <w:r>
              <w:rPr>
                <w:rFonts w:cstheme="minorHAnsi"/>
              </w:rPr>
              <w:t>Create food models using clay</w:t>
            </w:r>
          </w:p>
        </w:tc>
        <w:tc>
          <w:tcPr>
            <w:tcW w:w="13608" w:type="dxa"/>
            <w:gridSpan w:val="3"/>
          </w:tcPr>
          <w:p w14:paraId="1E3BCED7" w14:textId="0796B12F" w:rsidR="00441E5A" w:rsidRDefault="00441E5A" w:rsidP="00441E5A">
            <w:pPr>
              <w:rPr>
                <w:sz w:val="21"/>
                <w:szCs w:val="21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</w:t>
            </w:r>
            <w:proofErr w:type="gramStart"/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:</w:t>
            </w: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  <w:r w:rsidR="0012523D">
              <w:rPr>
                <w:rFonts w:cstheme="minorHAnsi"/>
                <w:sz w:val="21"/>
                <w:szCs w:val="21"/>
              </w:rPr>
              <w:t xml:space="preserve"> </w:t>
            </w:r>
            <w:r w:rsidR="00E80A00">
              <w:t>We</w:t>
            </w:r>
            <w:proofErr w:type="gramEnd"/>
            <w:r w:rsidR="00E80A00">
              <w:t xml:space="preserve"> Are Learning To sculpt food models using clay.</w:t>
            </w:r>
          </w:p>
          <w:p w14:paraId="4540CE8F" w14:textId="40C3DFD4" w:rsidR="00441E5A" w:rsidRPr="000D5917" w:rsidRDefault="00441E5A" w:rsidP="00441E5A">
            <w:pPr>
              <w:rPr>
                <w:rFonts w:cstheme="minorHAnsi"/>
              </w:rPr>
            </w:pPr>
          </w:p>
        </w:tc>
        <w:tc>
          <w:tcPr>
            <w:tcW w:w="4222" w:type="dxa"/>
            <w:vMerge w:val="restart"/>
          </w:tcPr>
          <w:p w14:paraId="122B91B8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Clay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  <w:p w14:paraId="2C820AD9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Clay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ools </w:t>
            </w:r>
          </w:p>
          <w:p w14:paraId="13E6F9DB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Food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images </w:t>
            </w:r>
          </w:p>
          <w:p w14:paraId="1F0C03ED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Aprons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  <w:p w14:paraId="62411146" w14:textId="2AFF6BDF" w:rsidR="00441E5A" w:rsidRPr="000D5917" w:rsidRDefault="00E80A00" w:rsidP="00E80A00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Paints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for decorating</w:t>
            </w:r>
          </w:p>
        </w:tc>
      </w:tr>
      <w:tr w:rsidR="00441E5A" w:rsidRPr="000D5917" w14:paraId="6AE67152" w14:textId="77777777" w:rsidTr="4A3E4165">
        <w:trPr>
          <w:trHeight w:val="84"/>
        </w:trPr>
        <w:tc>
          <w:tcPr>
            <w:tcW w:w="4531" w:type="dxa"/>
            <w:vMerge/>
          </w:tcPr>
          <w:p w14:paraId="6192C5D7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5E92A87F" w14:textId="787F1809" w:rsidR="00887205" w:rsidRDefault="00441E5A" w:rsidP="00A17A6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CTIVITY:</w:t>
            </w:r>
            <w:r w:rsidR="00E80A0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E80A00">
              <w:t>Children design and create clay cakes, sweets or burgers.</w:t>
            </w:r>
            <w:r w:rsidR="00E80A00">
              <w:br/>
              <w:t>They add texture and details such as sprinkles, icing and layers.</w:t>
            </w:r>
          </w:p>
          <w:p w14:paraId="56BCAC3C" w14:textId="64B3BE26" w:rsidR="00441E5A" w:rsidRPr="000D5917" w:rsidRDefault="00441E5A" w:rsidP="00A17A6F">
            <w:pPr>
              <w:rPr>
                <w:rFonts w:cstheme="minorHAnsi"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222" w:type="dxa"/>
            <w:vMerge/>
          </w:tcPr>
          <w:p w14:paraId="1F285F8D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5D3E30AF" w14:textId="77777777" w:rsidTr="4A3E4165">
        <w:trPr>
          <w:trHeight w:val="295"/>
        </w:trPr>
        <w:tc>
          <w:tcPr>
            <w:tcW w:w="4531" w:type="dxa"/>
            <w:vMerge w:val="restart"/>
          </w:tcPr>
          <w:p w14:paraId="6B903A57" w14:textId="2A50F4DC" w:rsidR="00441E5A" w:rsidRPr="000D5917" w:rsidRDefault="00373C7E" w:rsidP="00441E5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D</w:t>
            </w:r>
            <w:r w:rsidR="00E24324">
              <w:rPr>
                <w:rFonts w:cstheme="minorHAnsi"/>
                <w:b/>
                <w:bCs/>
                <w:sz w:val="24"/>
                <w:szCs w:val="24"/>
              </w:rPr>
              <w:t>T</w:t>
            </w:r>
            <w:r w:rsidR="00441E5A" w:rsidRPr="000D5917">
              <w:rPr>
                <w:rFonts w:cstheme="minorHAnsi"/>
                <w:b/>
                <w:bCs/>
                <w:sz w:val="24"/>
                <w:szCs w:val="24"/>
              </w:rPr>
              <w:t xml:space="preserve"> Session </w:t>
            </w:r>
            <w:r w:rsidR="00E24324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="00441E5A"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6E77FC5A" w14:textId="4C23F19F" w:rsidR="00441E5A" w:rsidRPr="00A00CBE" w:rsidRDefault="00E80A00" w:rsidP="00A17A6F">
            <w:pPr>
              <w:pStyle w:val="ListParagraph"/>
              <w:spacing w:after="160" w:line="278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ate our own sweet packet</w:t>
            </w:r>
          </w:p>
        </w:tc>
        <w:tc>
          <w:tcPr>
            <w:tcW w:w="13608" w:type="dxa"/>
            <w:gridSpan w:val="3"/>
          </w:tcPr>
          <w:p w14:paraId="116EE114" w14:textId="734C60E3" w:rsidR="00887205" w:rsidRDefault="00441E5A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="00E80A00">
              <w:t xml:space="preserve"> </w:t>
            </w:r>
            <w:r w:rsidR="00E80A00">
              <w:t>We Are Learning To design eye-catching packaging.</w:t>
            </w:r>
          </w:p>
          <w:p w14:paraId="3512ECEC" w14:textId="3B56F12B" w:rsidR="00441E5A" w:rsidRPr="000D5917" w:rsidRDefault="00441E5A" w:rsidP="00441E5A">
            <w:pPr>
              <w:rPr>
                <w:rFonts w:cstheme="minorHAnsi"/>
              </w:rPr>
            </w:pP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222" w:type="dxa"/>
            <w:vMerge w:val="restart"/>
          </w:tcPr>
          <w:p w14:paraId="24FFD2A6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Real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weet wrappers </w:t>
            </w:r>
          </w:p>
          <w:p w14:paraId="0540FD41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Design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emplates </w:t>
            </w:r>
          </w:p>
          <w:p w14:paraId="29405D03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Colouring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encils/felt tips </w:t>
            </w:r>
          </w:p>
          <w:p w14:paraId="253D10FC" w14:textId="77777777" w:rsidR="00E80A00" w:rsidRPr="00E80A00" w:rsidRDefault="00E80A00" w:rsidP="00E80A0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Glue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nd collage materials </w:t>
            </w:r>
          </w:p>
          <w:p w14:paraId="3217FC7E" w14:textId="32C165AB" w:rsidR="00441E5A" w:rsidRPr="000D5917" w:rsidRDefault="00E80A00" w:rsidP="00E80A00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E80A00">
              <w:rPr>
                <w:rFonts w:ascii="Times New Roman" w:eastAsia="Times New Roman" w:hAnsi="Symbol" w:cs="Times New Roman"/>
                <w:sz w:val="24"/>
                <w:szCs w:val="24"/>
                <w:lang w:eastAsia="en-GB"/>
              </w:rPr>
              <w:t></w:t>
            </w:r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Examples</w:t>
            </w:r>
            <w:proofErr w:type="gramEnd"/>
            <w:r w:rsidRPr="00E80A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of packaging design</w:t>
            </w:r>
          </w:p>
        </w:tc>
      </w:tr>
      <w:tr w:rsidR="00441E5A" w:rsidRPr="000D5917" w14:paraId="69F233F9" w14:textId="77777777" w:rsidTr="4A3E4165">
        <w:trPr>
          <w:trHeight w:val="352"/>
        </w:trPr>
        <w:tc>
          <w:tcPr>
            <w:tcW w:w="4531" w:type="dxa"/>
            <w:vMerge/>
          </w:tcPr>
          <w:p w14:paraId="7C63D849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335730F3" w14:textId="763C8E7D" w:rsidR="00441E5A" w:rsidRDefault="00441E5A" w:rsidP="00E80A00">
            <w:pPr>
              <w:shd w:val="clear" w:color="auto" w:fill="FFFFFF"/>
              <w:rPr>
                <w:rFonts w:cstheme="minorHAnsi"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bCs/>
              </w:rPr>
              <w:t xml:space="preserve">ACTIVITY: </w:t>
            </w:r>
            <w:r w:rsidR="00E80A00">
              <w:rPr>
                <w:rFonts w:cstheme="minorHAnsi"/>
                <w:b/>
                <w:bCs/>
              </w:rPr>
              <w:t xml:space="preserve"> </w:t>
            </w:r>
            <w:r w:rsidR="00E80A00">
              <w:t>Children invent their own sweet and design a colourful wrapper.</w:t>
            </w:r>
            <w:r w:rsidR="00E80A00">
              <w:br/>
              <w:t>They create logos, slogans and bright designs to attract customers.</w:t>
            </w:r>
          </w:p>
          <w:p w14:paraId="1D6D75C3" w14:textId="0C5EE2F5" w:rsidR="00887205" w:rsidRPr="000D5917" w:rsidRDefault="00887205" w:rsidP="00441E5A">
            <w:pPr>
              <w:rPr>
                <w:rFonts w:cstheme="minorHAnsi"/>
                <w:color w:val="C00000"/>
                <w:sz w:val="24"/>
                <w:szCs w:val="24"/>
              </w:rPr>
            </w:pPr>
          </w:p>
        </w:tc>
        <w:tc>
          <w:tcPr>
            <w:tcW w:w="4222" w:type="dxa"/>
            <w:vMerge/>
          </w:tcPr>
          <w:p w14:paraId="0B4B7C74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02E67013" w14:textId="77777777" w:rsidTr="4A3E4165">
        <w:trPr>
          <w:trHeight w:val="295"/>
        </w:trPr>
        <w:tc>
          <w:tcPr>
            <w:tcW w:w="4531" w:type="dxa"/>
            <w:vMerge w:val="restart"/>
          </w:tcPr>
          <w:p w14:paraId="37357D0A" w14:textId="68F4B8FF" w:rsidR="00441E5A" w:rsidRPr="000D5917" w:rsidRDefault="00373C7E" w:rsidP="00441E5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D</w:t>
            </w:r>
            <w:r w:rsidR="00441E5A">
              <w:rPr>
                <w:rFonts w:cstheme="minorHAnsi"/>
                <w:b/>
                <w:bCs/>
                <w:sz w:val="24"/>
                <w:szCs w:val="24"/>
              </w:rPr>
              <w:t>T</w:t>
            </w:r>
            <w:r w:rsidR="00441E5A" w:rsidRPr="000D5917">
              <w:rPr>
                <w:rFonts w:cstheme="minorHAnsi"/>
                <w:b/>
                <w:bCs/>
                <w:sz w:val="24"/>
                <w:szCs w:val="24"/>
              </w:rPr>
              <w:t xml:space="preserve"> Session </w:t>
            </w:r>
            <w:r w:rsidR="00E24324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="00441E5A"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3C280778" w14:textId="58F3D8D0" w:rsidR="00441E5A" w:rsidRPr="00A00CBE" w:rsidRDefault="00441E5A" w:rsidP="00A17A6F">
            <w:pPr>
              <w:pStyle w:val="ListParagraph"/>
              <w:spacing w:after="160" w:line="278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48EB4078" w14:textId="77777777" w:rsidR="00441E5A" w:rsidRDefault="00441E5A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</w:rPr>
              <w:lastRenderedPageBreak/>
              <w:t>WALT:</w:t>
            </w:r>
          </w:p>
          <w:p w14:paraId="66B358DD" w14:textId="4C55A319" w:rsidR="00887205" w:rsidRPr="000D5917" w:rsidRDefault="00887205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4222" w:type="dxa"/>
            <w:vMerge w:val="restart"/>
          </w:tcPr>
          <w:p w14:paraId="09650110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04A49" w:rsidRPr="000D5917" w14:paraId="1D1272BF" w14:textId="77777777" w:rsidTr="4A3E4165">
        <w:trPr>
          <w:trHeight w:val="2556"/>
        </w:trPr>
        <w:tc>
          <w:tcPr>
            <w:tcW w:w="4531" w:type="dxa"/>
            <w:vMerge/>
          </w:tcPr>
          <w:p w14:paraId="01CCB047" w14:textId="77777777" w:rsidR="00604A49" w:rsidRPr="000D5917" w:rsidRDefault="00604A49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608" w:type="dxa"/>
            <w:gridSpan w:val="3"/>
          </w:tcPr>
          <w:p w14:paraId="4D2B3636" w14:textId="0B570ED8" w:rsidR="00A17A6F" w:rsidRPr="00441E5A" w:rsidRDefault="00604A49" w:rsidP="00A17A6F"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</w:p>
          <w:p w14:paraId="249351C3" w14:textId="4B85C5A3" w:rsidR="00604A49" w:rsidRPr="00441E5A" w:rsidRDefault="00604A49" w:rsidP="00441E5A"/>
        </w:tc>
        <w:tc>
          <w:tcPr>
            <w:tcW w:w="4222" w:type="dxa"/>
            <w:vMerge/>
          </w:tcPr>
          <w:p w14:paraId="42B461A3" w14:textId="77777777" w:rsidR="00604A49" w:rsidRPr="000D5917" w:rsidRDefault="00604A49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935BF29" w14:textId="77777777" w:rsidR="002A352B" w:rsidRPr="000D5917" w:rsidRDefault="002A352B" w:rsidP="00AC10E5">
      <w:pPr>
        <w:rPr>
          <w:rFonts w:cstheme="minorHAnsi"/>
          <w:sz w:val="24"/>
          <w:szCs w:val="24"/>
        </w:rPr>
      </w:pPr>
    </w:p>
    <w:sectPr w:rsidR="002A352B" w:rsidRPr="000D5917" w:rsidSect="006A2D7D">
      <w:headerReference w:type="default" r:id="rId11"/>
      <w:pgSz w:w="23811" w:h="16838" w:orient="landscape" w:code="8"/>
      <w:pgMar w:top="1333" w:right="720" w:bottom="720" w:left="720" w:header="70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549906" w14:textId="77777777" w:rsidR="00B94E9A" w:rsidRDefault="00B94E9A" w:rsidP="00402236">
      <w:pPr>
        <w:spacing w:before="0" w:after="0" w:line="240" w:lineRule="auto"/>
      </w:pPr>
      <w:r>
        <w:separator/>
      </w:r>
    </w:p>
  </w:endnote>
  <w:endnote w:type="continuationSeparator" w:id="0">
    <w:p w14:paraId="2943AE9C" w14:textId="77777777" w:rsidR="00B94E9A" w:rsidRDefault="00B94E9A" w:rsidP="0040223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14D405" w14:textId="77777777" w:rsidR="00B94E9A" w:rsidRDefault="00B94E9A" w:rsidP="00402236">
      <w:pPr>
        <w:spacing w:before="0" w:after="0" w:line="240" w:lineRule="auto"/>
      </w:pPr>
      <w:r>
        <w:separator/>
      </w:r>
    </w:p>
  </w:footnote>
  <w:footnote w:type="continuationSeparator" w:id="0">
    <w:p w14:paraId="08860068" w14:textId="77777777" w:rsidR="00B94E9A" w:rsidRDefault="00B94E9A" w:rsidP="0040223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6A876" w14:textId="1BE9D154" w:rsidR="00DD7083" w:rsidRDefault="00DD7083" w:rsidP="00100214">
    <w:pPr>
      <w:pStyle w:val="Title"/>
      <w:jc w:val="cent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5072ED0" wp14:editId="469AAD6F">
          <wp:simplePos x="0" y="0"/>
          <wp:positionH relativeFrom="margin">
            <wp:align>left</wp:align>
          </wp:positionH>
          <wp:positionV relativeFrom="paragraph">
            <wp:posOffset>-250078</wp:posOffset>
          </wp:positionV>
          <wp:extent cx="1609725" cy="678915"/>
          <wp:effectExtent l="0" t="0" r="0" b="6985"/>
          <wp:wrapSquare wrapText="bothSides"/>
          <wp:docPr id="10" name="Picture 10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TT Logo Primary Academy RGB 72dpi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6789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2FA468D" wp14:editId="1EEF278C">
          <wp:simplePos x="0" y="0"/>
          <wp:positionH relativeFrom="margin">
            <wp:align>right</wp:align>
          </wp:positionH>
          <wp:positionV relativeFrom="paragraph">
            <wp:posOffset>-287126</wp:posOffset>
          </wp:positionV>
          <wp:extent cx="889494" cy="952500"/>
          <wp:effectExtent l="0" t="0" r="6350" b="0"/>
          <wp:wrapSquare wrapText="bothSides"/>
          <wp:docPr id="11" name="Picture 11" descr="A picture containing drawing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hoeni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494" cy="952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t xml:space="preserve">Term: </w:t>
    </w:r>
    <w:r w:rsidR="005233C8">
      <w:rPr>
        <w:noProof/>
        <w:lang w:eastAsia="en-GB"/>
      </w:rPr>
      <w:t>S</w:t>
    </w:r>
    <w:r w:rsidR="00C31011">
      <w:rPr>
        <w:noProof/>
        <w:lang w:eastAsia="en-GB"/>
      </w:rPr>
      <w:t>ummer</w:t>
    </w:r>
    <w:r w:rsidR="00A17A6F">
      <w:rPr>
        <w:noProof/>
        <w:lang w:eastAsia="en-GB"/>
      </w:rPr>
      <w:t xml:space="preserve"> </w:t>
    </w:r>
    <w:r w:rsidR="00A51ACE">
      <w:rPr>
        <w:noProof/>
        <w:lang w:eastAsia="en-GB"/>
      </w:rPr>
      <w:t>2</w:t>
    </w:r>
    <w:r w:rsidR="00A17A6F">
      <w:rPr>
        <w:noProof/>
        <w:lang w:eastAsia="en-GB"/>
      </w:rPr>
      <w:t xml:space="preserve"> 202</w:t>
    </w:r>
    <w:r w:rsidR="005233C8">
      <w:rPr>
        <w:noProof/>
        <w:lang w:eastAsia="en-GB"/>
      </w:rPr>
      <w:t>6</w:t>
    </w:r>
    <w:r w:rsidR="00A17A6F">
      <w:rPr>
        <w:noProof/>
        <w:lang w:eastAsia="en-GB"/>
      </w:rPr>
      <w:t xml:space="preserve"> – </w:t>
    </w:r>
    <w:r w:rsidR="00373C7E">
      <w:rPr>
        <w:noProof/>
        <w:lang w:eastAsia="en-GB"/>
      </w:rPr>
      <w:t>Scrumdiddlyumptious!</w:t>
    </w:r>
    <w:r w:rsidR="00FD3CD2">
      <w:t xml:space="preserve"> </w:t>
    </w:r>
    <w:r>
      <w:t>–</w:t>
    </w:r>
    <w:r w:rsidR="00A17A6F">
      <w:t xml:space="preserve"> </w:t>
    </w:r>
    <w:r w:rsidR="00E80A00">
      <w:t>Pine</w:t>
    </w:r>
    <w:r w:rsidR="0012523D">
      <w:t xml:space="preserve"> </w:t>
    </w:r>
    <w:r w:rsidR="00A04FA4">
      <w:t>Class</w:t>
    </w:r>
  </w:p>
  <w:p w14:paraId="6D66E9CB" w14:textId="16F54F67" w:rsidR="00DD7083" w:rsidRPr="00A93EBA" w:rsidRDefault="00DD7083" w:rsidP="00A93EBA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D6BA0"/>
    <w:multiLevelType w:val="hybridMultilevel"/>
    <w:tmpl w:val="3CDE6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361D0"/>
    <w:multiLevelType w:val="hybridMultilevel"/>
    <w:tmpl w:val="7D5A613C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96FD4"/>
    <w:multiLevelType w:val="hybridMultilevel"/>
    <w:tmpl w:val="B35EA83C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24DD1"/>
    <w:multiLevelType w:val="hybridMultilevel"/>
    <w:tmpl w:val="9718E402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A71F7"/>
    <w:multiLevelType w:val="hybridMultilevel"/>
    <w:tmpl w:val="A732A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64CAF"/>
    <w:multiLevelType w:val="hybridMultilevel"/>
    <w:tmpl w:val="386AAF9A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06A4D"/>
    <w:multiLevelType w:val="hybridMultilevel"/>
    <w:tmpl w:val="C924E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10304"/>
    <w:multiLevelType w:val="hybridMultilevel"/>
    <w:tmpl w:val="6EFE9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15C2E"/>
    <w:multiLevelType w:val="hybridMultilevel"/>
    <w:tmpl w:val="3716A858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8012C3"/>
    <w:multiLevelType w:val="multilevel"/>
    <w:tmpl w:val="EF60C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573601D"/>
    <w:multiLevelType w:val="hybridMultilevel"/>
    <w:tmpl w:val="211CA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75975"/>
    <w:multiLevelType w:val="hybridMultilevel"/>
    <w:tmpl w:val="2886F0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496ABB"/>
    <w:multiLevelType w:val="hybridMultilevel"/>
    <w:tmpl w:val="A47CA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861BB"/>
    <w:multiLevelType w:val="hybridMultilevel"/>
    <w:tmpl w:val="051C3DE0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3B1C82"/>
    <w:multiLevelType w:val="hybridMultilevel"/>
    <w:tmpl w:val="A74489E8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D769F"/>
    <w:multiLevelType w:val="hybridMultilevel"/>
    <w:tmpl w:val="E430A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2671B"/>
    <w:multiLevelType w:val="hybridMultilevel"/>
    <w:tmpl w:val="9D7AE3FC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A4428"/>
    <w:multiLevelType w:val="hybridMultilevel"/>
    <w:tmpl w:val="CF103816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D25C1"/>
    <w:multiLevelType w:val="hybridMultilevel"/>
    <w:tmpl w:val="1AD4AE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C560C"/>
    <w:multiLevelType w:val="hybridMultilevel"/>
    <w:tmpl w:val="20165D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3F5871"/>
    <w:multiLevelType w:val="hybridMultilevel"/>
    <w:tmpl w:val="CFF695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036B85"/>
    <w:multiLevelType w:val="multilevel"/>
    <w:tmpl w:val="2342E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077B4D"/>
    <w:multiLevelType w:val="hybridMultilevel"/>
    <w:tmpl w:val="140C5566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885D77"/>
    <w:multiLevelType w:val="hybridMultilevel"/>
    <w:tmpl w:val="710C6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67381D"/>
    <w:multiLevelType w:val="hybridMultilevel"/>
    <w:tmpl w:val="D3D2D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040904"/>
    <w:multiLevelType w:val="hybridMultilevel"/>
    <w:tmpl w:val="3A705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230C23"/>
    <w:multiLevelType w:val="hybridMultilevel"/>
    <w:tmpl w:val="821E2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EB6EB5"/>
    <w:multiLevelType w:val="hybridMultilevel"/>
    <w:tmpl w:val="315E3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563452"/>
    <w:multiLevelType w:val="hybridMultilevel"/>
    <w:tmpl w:val="E6CEF4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6834621">
    <w:abstractNumId w:val="19"/>
  </w:num>
  <w:num w:numId="2" w16cid:durableId="1772504306">
    <w:abstractNumId w:val="21"/>
  </w:num>
  <w:num w:numId="3" w16cid:durableId="1033770756">
    <w:abstractNumId w:val="23"/>
  </w:num>
  <w:num w:numId="4" w16cid:durableId="1222057422">
    <w:abstractNumId w:val="3"/>
  </w:num>
  <w:num w:numId="5" w16cid:durableId="158927591">
    <w:abstractNumId w:val="6"/>
  </w:num>
  <w:num w:numId="6" w16cid:durableId="405498416">
    <w:abstractNumId w:val="18"/>
  </w:num>
  <w:num w:numId="7" w16cid:durableId="1350182759">
    <w:abstractNumId w:val="24"/>
  </w:num>
  <w:num w:numId="8" w16cid:durableId="1979987635">
    <w:abstractNumId w:val="25"/>
  </w:num>
  <w:num w:numId="9" w16cid:durableId="1698503717">
    <w:abstractNumId w:val="1"/>
  </w:num>
  <w:num w:numId="10" w16cid:durableId="1253510159">
    <w:abstractNumId w:val="2"/>
  </w:num>
  <w:num w:numId="11" w16cid:durableId="1451126002">
    <w:abstractNumId w:val="8"/>
  </w:num>
  <w:num w:numId="12" w16cid:durableId="1067220874">
    <w:abstractNumId w:val="22"/>
  </w:num>
  <w:num w:numId="13" w16cid:durableId="237599518">
    <w:abstractNumId w:val="14"/>
  </w:num>
  <w:num w:numId="14" w16cid:durableId="1136028771">
    <w:abstractNumId w:val="5"/>
  </w:num>
  <w:num w:numId="15" w16cid:durableId="265617939">
    <w:abstractNumId w:val="16"/>
  </w:num>
  <w:num w:numId="16" w16cid:durableId="1818645717">
    <w:abstractNumId w:val="13"/>
  </w:num>
  <w:num w:numId="17" w16cid:durableId="1166557639">
    <w:abstractNumId w:val="17"/>
  </w:num>
  <w:num w:numId="18" w16cid:durableId="849755046">
    <w:abstractNumId w:val="10"/>
  </w:num>
  <w:num w:numId="19" w16cid:durableId="884683335">
    <w:abstractNumId w:val="7"/>
  </w:num>
  <w:num w:numId="20" w16cid:durableId="1718237709">
    <w:abstractNumId w:val="15"/>
  </w:num>
  <w:num w:numId="21" w16cid:durableId="73026890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8943687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24758636">
    <w:abstractNumId w:val="20"/>
  </w:num>
  <w:num w:numId="24" w16cid:durableId="1928419587">
    <w:abstractNumId w:val="4"/>
  </w:num>
  <w:num w:numId="25" w16cid:durableId="569927912">
    <w:abstractNumId w:val="28"/>
  </w:num>
  <w:num w:numId="26" w16cid:durableId="1166483308">
    <w:abstractNumId w:val="27"/>
  </w:num>
  <w:num w:numId="27" w16cid:durableId="732318438">
    <w:abstractNumId w:val="26"/>
  </w:num>
  <w:num w:numId="28" w16cid:durableId="1445928497">
    <w:abstractNumId w:val="0"/>
  </w:num>
  <w:num w:numId="29" w16cid:durableId="1271816127">
    <w:abstractNumId w:val="11"/>
  </w:num>
  <w:num w:numId="30" w16cid:durableId="613950817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I1MjY0NjQyNDJS0lEKTi0uzszPAykwtKgFADV+QXYtAAAA"/>
  </w:docVars>
  <w:rsids>
    <w:rsidRoot w:val="00402236"/>
    <w:rsid w:val="00001B9A"/>
    <w:rsid w:val="00006B82"/>
    <w:rsid w:val="00010243"/>
    <w:rsid w:val="00010FE0"/>
    <w:rsid w:val="00014511"/>
    <w:rsid w:val="00017920"/>
    <w:rsid w:val="00022CA1"/>
    <w:rsid w:val="000248D9"/>
    <w:rsid w:val="00025B4A"/>
    <w:rsid w:val="00025D42"/>
    <w:rsid w:val="00031F36"/>
    <w:rsid w:val="00032240"/>
    <w:rsid w:val="000347B0"/>
    <w:rsid w:val="00043B4C"/>
    <w:rsid w:val="000515B5"/>
    <w:rsid w:val="00055635"/>
    <w:rsid w:val="00060A2A"/>
    <w:rsid w:val="00063909"/>
    <w:rsid w:val="00063C12"/>
    <w:rsid w:val="00065D5D"/>
    <w:rsid w:val="00070403"/>
    <w:rsid w:val="000751CF"/>
    <w:rsid w:val="00080EF8"/>
    <w:rsid w:val="0008120B"/>
    <w:rsid w:val="00085E4B"/>
    <w:rsid w:val="000900ED"/>
    <w:rsid w:val="0009626D"/>
    <w:rsid w:val="000A24F7"/>
    <w:rsid w:val="000A2709"/>
    <w:rsid w:val="000B088D"/>
    <w:rsid w:val="000B3FFA"/>
    <w:rsid w:val="000B5CE2"/>
    <w:rsid w:val="000B608D"/>
    <w:rsid w:val="000B7F1B"/>
    <w:rsid w:val="000C4EA6"/>
    <w:rsid w:val="000C4FCE"/>
    <w:rsid w:val="000C51AF"/>
    <w:rsid w:val="000C705E"/>
    <w:rsid w:val="000D3D18"/>
    <w:rsid w:val="000D5917"/>
    <w:rsid w:val="000D667E"/>
    <w:rsid w:val="000E150A"/>
    <w:rsid w:val="000E3E28"/>
    <w:rsid w:val="000E5D03"/>
    <w:rsid w:val="000F1A73"/>
    <w:rsid w:val="000F64F9"/>
    <w:rsid w:val="00100214"/>
    <w:rsid w:val="00100A47"/>
    <w:rsid w:val="00100B96"/>
    <w:rsid w:val="00106A6F"/>
    <w:rsid w:val="0012523D"/>
    <w:rsid w:val="001313CA"/>
    <w:rsid w:val="00132650"/>
    <w:rsid w:val="00135104"/>
    <w:rsid w:val="00137F86"/>
    <w:rsid w:val="00141756"/>
    <w:rsid w:val="00141CE3"/>
    <w:rsid w:val="001507E9"/>
    <w:rsid w:val="00151CEF"/>
    <w:rsid w:val="00152894"/>
    <w:rsid w:val="001540C9"/>
    <w:rsid w:val="00157D2C"/>
    <w:rsid w:val="00160B8D"/>
    <w:rsid w:val="00160EE0"/>
    <w:rsid w:val="001629B8"/>
    <w:rsid w:val="001631F6"/>
    <w:rsid w:val="00163DAF"/>
    <w:rsid w:val="001672D2"/>
    <w:rsid w:val="0016750C"/>
    <w:rsid w:val="00167CA3"/>
    <w:rsid w:val="001726C1"/>
    <w:rsid w:val="001745AB"/>
    <w:rsid w:val="00174612"/>
    <w:rsid w:val="0017755C"/>
    <w:rsid w:val="00180BE0"/>
    <w:rsid w:val="00184ACD"/>
    <w:rsid w:val="001862D3"/>
    <w:rsid w:val="00186A20"/>
    <w:rsid w:val="001914AC"/>
    <w:rsid w:val="00194AC5"/>
    <w:rsid w:val="001A2AEE"/>
    <w:rsid w:val="001A2B2A"/>
    <w:rsid w:val="001A4679"/>
    <w:rsid w:val="001A724C"/>
    <w:rsid w:val="001A769A"/>
    <w:rsid w:val="001B1686"/>
    <w:rsid w:val="001B1F85"/>
    <w:rsid w:val="001C20F6"/>
    <w:rsid w:val="001C2195"/>
    <w:rsid w:val="001C6D78"/>
    <w:rsid w:val="001C6F01"/>
    <w:rsid w:val="001D0220"/>
    <w:rsid w:val="001D092D"/>
    <w:rsid w:val="001D76F2"/>
    <w:rsid w:val="001D7EC2"/>
    <w:rsid w:val="001E119E"/>
    <w:rsid w:val="001E37F1"/>
    <w:rsid w:val="001E4129"/>
    <w:rsid w:val="001E4CBF"/>
    <w:rsid w:val="001E5173"/>
    <w:rsid w:val="001E6543"/>
    <w:rsid w:val="001F238A"/>
    <w:rsid w:val="001F3701"/>
    <w:rsid w:val="001F3806"/>
    <w:rsid w:val="001F6F6D"/>
    <w:rsid w:val="0020021F"/>
    <w:rsid w:val="00200FFC"/>
    <w:rsid w:val="0020130A"/>
    <w:rsid w:val="00202F24"/>
    <w:rsid w:val="00204AF9"/>
    <w:rsid w:val="00207F68"/>
    <w:rsid w:val="002113F7"/>
    <w:rsid w:val="00211F15"/>
    <w:rsid w:val="00212821"/>
    <w:rsid w:val="00216EF6"/>
    <w:rsid w:val="00217322"/>
    <w:rsid w:val="002178A9"/>
    <w:rsid w:val="00224348"/>
    <w:rsid w:val="00224D9B"/>
    <w:rsid w:val="00225FB2"/>
    <w:rsid w:val="0023179F"/>
    <w:rsid w:val="00233A9A"/>
    <w:rsid w:val="0023469A"/>
    <w:rsid w:val="00234C42"/>
    <w:rsid w:val="00235D44"/>
    <w:rsid w:val="00235E3C"/>
    <w:rsid w:val="0023745E"/>
    <w:rsid w:val="00237B47"/>
    <w:rsid w:val="0024549C"/>
    <w:rsid w:val="002511B9"/>
    <w:rsid w:val="00251EB6"/>
    <w:rsid w:val="00257152"/>
    <w:rsid w:val="0026136A"/>
    <w:rsid w:val="00264C92"/>
    <w:rsid w:val="00264FE5"/>
    <w:rsid w:val="002706DA"/>
    <w:rsid w:val="00272E80"/>
    <w:rsid w:val="00273085"/>
    <w:rsid w:val="0027376A"/>
    <w:rsid w:val="00277471"/>
    <w:rsid w:val="00280476"/>
    <w:rsid w:val="00280B16"/>
    <w:rsid w:val="002810F1"/>
    <w:rsid w:val="00283DB2"/>
    <w:rsid w:val="00283EFA"/>
    <w:rsid w:val="002866BA"/>
    <w:rsid w:val="00286860"/>
    <w:rsid w:val="00287DC6"/>
    <w:rsid w:val="0029095F"/>
    <w:rsid w:val="002918FA"/>
    <w:rsid w:val="00292A1D"/>
    <w:rsid w:val="00292DEC"/>
    <w:rsid w:val="00294CA1"/>
    <w:rsid w:val="002A0859"/>
    <w:rsid w:val="002A352B"/>
    <w:rsid w:val="002A36AB"/>
    <w:rsid w:val="002A389E"/>
    <w:rsid w:val="002A4B19"/>
    <w:rsid w:val="002B2FBA"/>
    <w:rsid w:val="002B3023"/>
    <w:rsid w:val="002B32A0"/>
    <w:rsid w:val="002B45B9"/>
    <w:rsid w:val="002C5BB2"/>
    <w:rsid w:val="002C5DDC"/>
    <w:rsid w:val="002D5E49"/>
    <w:rsid w:val="002E4CB7"/>
    <w:rsid w:val="002E528F"/>
    <w:rsid w:val="002E5574"/>
    <w:rsid w:val="002E5A21"/>
    <w:rsid w:val="002F5EA2"/>
    <w:rsid w:val="002F6BFE"/>
    <w:rsid w:val="002F6E5F"/>
    <w:rsid w:val="002F7425"/>
    <w:rsid w:val="002F7AD1"/>
    <w:rsid w:val="00300194"/>
    <w:rsid w:val="003026F5"/>
    <w:rsid w:val="00302C6B"/>
    <w:rsid w:val="00302DD3"/>
    <w:rsid w:val="00305AC2"/>
    <w:rsid w:val="00312320"/>
    <w:rsid w:val="003123F4"/>
    <w:rsid w:val="00312F90"/>
    <w:rsid w:val="00314833"/>
    <w:rsid w:val="00315CFA"/>
    <w:rsid w:val="003165B7"/>
    <w:rsid w:val="003209DD"/>
    <w:rsid w:val="00322961"/>
    <w:rsid w:val="00324DDE"/>
    <w:rsid w:val="00327D84"/>
    <w:rsid w:val="00330797"/>
    <w:rsid w:val="00331C6D"/>
    <w:rsid w:val="003328CE"/>
    <w:rsid w:val="00334E44"/>
    <w:rsid w:val="00336784"/>
    <w:rsid w:val="0033764D"/>
    <w:rsid w:val="00342DDE"/>
    <w:rsid w:val="003444E8"/>
    <w:rsid w:val="003447FA"/>
    <w:rsid w:val="00347FDB"/>
    <w:rsid w:val="003506C0"/>
    <w:rsid w:val="00351740"/>
    <w:rsid w:val="00353640"/>
    <w:rsid w:val="003650C2"/>
    <w:rsid w:val="0036653D"/>
    <w:rsid w:val="003673C6"/>
    <w:rsid w:val="00372B49"/>
    <w:rsid w:val="00373C7E"/>
    <w:rsid w:val="0038260A"/>
    <w:rsid w:val="00382E2F"/>
    <w:rsid w:val="00383741"/>
    <w:rsid w:val="003850B3"/>
    <w:rsid w:val="00385143"/>
    <w:rsid w:val="00385CD4"/>
    <w:rsid w:val="00390AE3"/>
    <w:rsid w:val="003A33B8"/>
    <w:rsid w:val="003A4287"/>
    <w:rsid w:val="003A712D"/>
    <w:rsid w:val="003B0738"/>
    <w:rsid w:val="003B11CC"/>
    <w:rsid w:val="003B6EE2"/>
    <w:rsid w:val="003C48B8"/>
    <w:rsid w:val="003D0D96"/>
    <w:rsid w:val="003D14D6"/>
    <w:rsid w:val="003D57D8"/>
    <w:rsid w:val="003D5DB3"/>
    <w:rsid w:val="003E2E13"/>
    <w:rsid w:val="003E3564"/>
    <w:rsid w:val="003E4228"/>
    <w:rsid w:val="003E7403"/>
    <w:rsid w:val="003F161A"/>
    <w:rsid w:val="003F1B1F"/>
    <w:rsid w:val="003F2E30"/>
    <w:rsid w:val="003F588A"/>
    <w:rsid w:val="003F6328"/>
    <w:rsid w:val="003F693C"/>
    <w:rsid w:val="003F7A8D"/>
    <w:rsid w:val="00402236"/>
    <w:rsid w:val="00404FF8"/>
    <w:rsid w:val="0041013C"/>
    <w:rsid w:val="0041137E"/>
    <w:rsid w:val="004121F0"/>
    <w:rsid w:val="00413DAA"/>
    <w:rsid w:val="004142D1"/>
    <w:rsid w:val="00417289"/>
    <w:rsid w:val="0041743F"/>
    <w:rsid w:val="00421504"/>
    <w:rsid w:val="00421A4F"/>
    <w:rsid w:val="00422061"/>
    <w:rsid w:val="0042329F"/>
    <w:rsid w:val="004313CC"/>
    <w:rsid w:val="00431958"/>
    <w:rsid w:val="00435863"/>
    <w:rsid w:val="00441E5A"/>
    <w:rsid w:val="004455F7"/>
    <w:rsid w:val="00450586"/>
    <w:rsid w:val="00454C8B"/>
    <w:rsid w:val="00460674"/>
    <w:rsid w:val="004646A2"/>
    <w:rsid w:val="0046602C"/>
    <w:rsid w:val="00467508"/>
    <w:rsid w:val="004706D6"/>
    <w:rsid w:val="00472891"/>
    <w:rsid w:val="004733F7"/>
    <w:rsid w:val="00477FF2"/>
    <w:rsid w:val="0048443A"/>
    <w:rsid w:val="004845C3"/>
    <w:rsid w:val="00491124"/>
    <w:rsid w:val="00491ABA"/>
    <w:rsid w:val="00493737"/>
    <w:rsid w:val="00495751"/>
    <w:rsid w:val="0049635B"/>
    <w:rsid w:val="004969FE"/>
    <w:rsid w:val="00497B40"/>
    <w:rsid w:val="004A2454"/>
    <w:rsid w:val="004A2A32"/>
    <w:rsid w:val="004B2F0D"/>
    <w:rsid w:val="004B3C15"/>
    <w:rsid w:val="004B5863"/>
    <w:rsid w:val="004C3987"/>
    <w:rsid w:val="004D2280"/>
    <w:rsid w:val="004D2663"/>
    <w:rsid w:val="004D27B2"/>
    <w:rsid w:val="004D5546"/>
    <w:rsid w:val="004D6060"/>
    <w:rsid w:val="004D6EEE"/>
    <w:rsid w:val="004D7700"/>
    <w:rsid w:val="004E2230"/>
    <w:rsid w:val="004E5885"/>
    <w:rsid w:val="004F0605"/>
    <w:rsid w:val="004F62AF"/>
    <w:rsid w:val="004F719D"/>
    <w:rsid w:val="004F77BD"/>
    <w:rsid w:val="00500021"/>
    <w:rsid w:val="00506073"/>
    <w:rsid w:val="00506206"/>
    <w:rsid w:val="0050741B"/>
    <w:rsid w:val="00511190"/>
    <w:rsid w:val="005133D1"/>
    <w:rsid w:val="00514466"/>
    <w:rsid w:val="00521EF6"/>
    <w:rsid w:val="00522002"/>
    <w:rsid w:val="005233C8"/>
    <w:rsid w:val="005265CD"/>
    <w:rsid w:val="005266A1"/>
    <w:rsid w:val="00526EBA"/>
    <w:rsid w:val="00527933"/>
    <w:rsid w:val="005304E4"/>
    <w:rsid w:val="00540306"/>
    <w:rsid w:val="00543694"/>
    <w:rsid w:val="00545934"/>
    <w:rsid w:val="00546DC3"/>
    <w:rsid w:val="00547A3F"/>
    <w:rsid w:val="00547AE5"/>
    <w:rsid w:val="00550261"/>
    <w:rsid w:val="00551D2F"/>
    <w:rsid w:val="00553853"/>
    <w:rsid w:val="005609F6"/>
    <w:rsid w:val="00560B31"/>
    <w:rsid w:val="005731ED"/>
    <w:rsid w:val="00577E17"/>
    <w:rsid w:val="00593E78"/>
    <w:rsid w:val="00594706"/>
    <w:rsid w:val="00595FF5"/>
    <w:rsid w:val="0059665A"/>
    <w:rsid w:val="005A04BA"/>
    <w:rsid w:val="005A10E7"/>
    <w:rsid w:val="005A427F"/>
    <w:rsid w:val="005A68F4"/>
    <w:rsid w:val="005B3FD5"/>
    <w:rsid w:val="005B4071"/>
    <w:rsid w:val="005B6BD8"/>
    <w:rsid w:val="005C0513"/>
    <w:rsid w:val="005C07A2"/>
    <w:rsid w:val="005C26BD"/>
    <w:rsid w:val="005C4840"/>
    <w:rsid w:val="005C51D9"/>
    <w:rsid w:val="005C6A95"/>
    <w:rsid w:val="005D0FEE"/>
    <w:rsid w:val="005D2E6C"/>
    <w:rsid w:val="005D4729"/>
    <w:rsid w:val="005D4B04"/>
    <w:rsid w:val="005D723F"/>
    <w:rsid w:val="005E09E0"/>
    <w:rsid w:val="005E195B"/>
    <w:rsid w:val="005E35DC"/>
    <w:rsid w:val="005E3F44"/>
    <w:rsid w:val="005E793F"/>
    <w:rsid w:val="00602C9E"/>
    <w:rsid w:val="00602D2E"/>
    <w:rsid w:val="00604A49"/>
    <w:rsid w:val="00605EA4"/>
    <w:rsid w:val="00613819"/>
    <w:rsid w:val="00613A25"/>
    <w:rsid w:val="006142F1"/>
    <w:rsid w:val="00614E77"/>
    <w:rsid w:val="0062045B"/>
    <w:rsid w:val="00622C3D"/>
    <w:rsid w:val="00626DF4"/>
    <w:rsid w:val="00627747"/>
    <w:rsid w:val="00636004"/>
    <w:rsid w:val="00640AE6"/>
    <w:rsid w:val="00644D67"/>
    <w:rsid w:val="006471C9"/>
    <w:rsid w:val="00647FA8"/>
    <w:rsid w:val="00651034"/>
    <w:rsid w:val="00651685"/>
    <w:rsid w:val="006522A5"/>
    <w:rsid w:val="006542C6"/>
    <w:rsid w:val="00655596"/>
    <w:rsid w:val="00655B0D"/>
    <w:rsid w:val="0065680B"/>
    <w:rsid w:val="00657FD5"/>
    <w:rsid w:val="00660595"/>
    <w:rsid w:val="0066203C"/>
    <w:rsid w:val="00662D06"/>
    <w:rsid w:val="006811CC"/>
    <w:rsid w:val="006818A5"/>
    <w:rsid w:val="00683776"/>
    <w:rsid w:val="0068733D"/>
    <w:rsid w:val="0069169D"/>
    <w:rsid w:val="0069332D"/>
    <w:rsid w:val="006943C0"/>
    <w:rsid w:val="00695847"/>
    <w:rsid w:val="00696E66"/>
    <w:rsid w:val="006970D8"/>
    <w:rsid w:val="006A2D7D"/>
    <w:rsid w:val="006A375D"/>
    <w:rsid w:val="006A614A"/>
    <w:rsid w:val="006B0697"/>
    <w:rsid w:val="006B245B"/>
    <w:rsid w:val="006B291F"/>
    <w:rsid w:val="006B323A"/>
    <w:rsid w:val="006C0FCC"/>
    <w:rsid w:val="006C56B6"/>
    <w:rsid w:val="006C715E"/>
    <w:rsid w:val="006D0C2A"/>
    <w:rsid w:val="006D0C6F"/>
    <w:rsid w:val="006D233A"/>
    <w:rsid w:val="006D2B16"/>
    <w:rsid w:val="006D410F"/>
    <w:rsid w:val="006D6016"/>
    <w:rsid w:val="006D6F6C"/>
    <w:rsid w:val="006E3EB7"/>
    <w:rsid w:val="006E4520"/>
    <w:rsid w:val="006E50C5"/>
    <w:rsid w:val="006F0F6E"/>
    <w:rsid w:val="006F6E03"/>
    <w:rsid w:val="006F7416"/>
    <w:rsid w:val="00700EC8"/>
    <w:rsid w:val="00700FD0"/>
    <w:rsid w:val="00701C88"/>
    <w:rsid w:val="007047B3"/>
    <w:rsid w:val="007061EC"/>
    <w:rsid w:val="007071F1"/>
    <w:rsid w:val="007112A7"/>
    <w:rsid w:val="0071387E"/>
    <w:rsid w:val="007226BD"/>
    <w:rsid w:val="00726A29"/>
    <w:rsid w:val="00731A97"/>
    <w:rsid w:val="007322A9"/>
    <w:rsid w:val="0073328B"/>
    <w:rsid w:val="00733972"/>
    <w:rsid w:val="00733F7E"/>
    <w:rsid w:val="00737F00"/>
    <w:rsid w:val="0074159F"/>
    <w:rsid w:val="00741FB5"/>
    <w:rsid w:val="007431B1"/>
    <w:rsid w:val="007467E1"/>
    <w:rsid w:val="00750A75"/>
    <w:rsid w:val="00751ED8"/>
    <w:rsid w:val="007532F2"/>
    <w:rsid w:val="0075788F"/>
    <w:rsid w:val="00763EAF"/>
    <w:rsid w:val="007762BB"/>
    <w:rsid w:val="007768E9"/>
    <w:rsid w:val="007806E6"/>
    <w:rsid w:val="00784007"/>
    <w:rsid w:val="0079343C"/>
    <w:rsid w:val="00793A65"/>
    <w:rsid w:val="00793BFF"/>
    <w:rsid w:val="007A35B9"/>
    <w:rsid w:val="007A61EA"/>
    <w:rsid w:val="007B4B04"/>
    <w:rsid w:val="007B617A"/>
    <w:rsid w:val="007B757E"/>
    <w:rsid w:val="007C3CA2"/>
    <w:rsid w:val="007C3F4D"/>
    <w:rsid w:val="007C5D03"/>
    <w:rsid w:val="007D5DE8"/>
    <w:rsid w:val="007D6A1C"/>
    <w:rsid w:val="007D778A"/>
    <w:rsid w:val="007E3268"/>
    <w:rsid w:val="007E6D3F"/>
    <w:rsid w:val="007F2FDC"/>
    <w:rsid w:val="007F304A"/>
    <w:rsid w:val="007F3112"/>
    <w:rsid w:val="007F519E"/>
    <w:rsid w:val="007F5624"/>
    <w:rsid w:val="007F611D"/>
    <w:rsid w:val="007F66C2"/>
    <w:rsid w:val="0080331F"/>
    <w:rsid w:val="008039D6"/>
    <w:rsid w:val="00807656"/>
    <w:rsid w:val="00807982"/>
    <w:rsid w:val="0081132B"/>
    <w:rsid w:val="00811809"/>
    <w:rsid w:val="00816468"/>
    <w:rsid w:val="00817B3A"/>
    <w:rsid w:val="00820660"/>
    <w:rsid w:val="00821DFB"/>
    <w:rsid w:val="00822E7E"/>
    <w:rsid w:val="00824940"/>
    <w:rsid w:val="00825869"/>
    <w:rsid w:val="008261C4"/>
    <w:rsid w:val="008268A5"/>
    <w:rsid w:val="008335E3"/>
    <w:rsid w:val="008357D7"/>
    <w:rsid w:val="00842D58"/>
    <w:rsid w:val="00843E4D"/>
    <w:rsid w:val="00844326"/>
    <w:rsid w:val="00846D19"/>
    <w:rsid w:val="00856D18"/>
    <w:rsid w:val="0086051E"/>
    <w:rsid w:val="00863BE0"/>
    <w:rsid w:val="0087284E"/>
    <w:rsid w:val="00880438"/>
    <w:rsid w:val="00880E88"/>
    <w:rsid w:val="008827E1"/>
    <w:rsid w:val="00883CFB"/>
    <w:rsid w:val="00884DDA"/>
    <w:rsid w:val="00887205"/>
    <w:rsid w:val="00887D6A"/>
    <w:rsid w:val="0089199E"/>
    <w:rsid w:val="00891CE8"/>
    <w:rsid w:val="008A6F7B"/>
    <w:rsid w:val="008A71C0"/>
    <w:rsid w:val="008A7334"/>
    <w:rsid w:val="008A7A5B"/>
    <w:rsid w:val="008B33E9"/>
    <w:rsid w:val="008C170C"/>
    <w:rsid w:val="008C1A38"/>
    <w:rsid w:val="008C3DDE"/>
    <w:rsid w:val="008C46FE"/>
    <w:rsid w:val="008C6FF7"/>
    <w:rsid w:val="008D597F"/>
    <w:rsid w:val="008D6CDD"/>
    <w:rsid w:val="008E0BE3"/>
    <w:rsid w:val="008E355C"/>
    <w:rsid w:val="008E39A6"/>
    <w:rsid w:val="008E5E16"/>
    <w:rsid w:val="008E64ED"/>
    <w:rsid w:val="008E7854"/>
    <w:rsid w:val="008F0353"/>
    <w:rsid w:val="008F073B"/>
    <w:rsid w:val="008F25D1"/>
    <w:rsid w:val="008F69EC"/>
    <w:rsid w:val="00903458"/>
    <w:rsid w:val="009059E0"/>
    <w:rsid w:val="00906591"/>
    <w:rsid w:val="00906694"/>
    <w:rsid w:val="009068A9"/>
    <w:rsid w:val="00922E2F"/>
    <w:rsid w:val="00927B86"/>
    <w:rsid w:val="00930EC4"/>
    <w:rsid w:val="00931072"/>
    <w:rsid w:val="00932C2B"/>
    <w:rsid w:val="00934089"/>
    <w:rsid w:val="009344C3"/>
    <w:rsid w:val="00941CD9"/>
    <w:rsid w:val="00942553"/>
    <w:rsid w:val="00944EE4"/>
    <w:rsid w:val="00951C2D"/>
    <w:rsid w:val="00952F9F"/>
    <w:rsid w:val="009531B8"/>
    <w:rsid w:val="00954AE9"/>
    <w:rsid w:val="00954CBF"/>
    <w:rsid w:val="00956FA7"/>
    <w:rsid w:val="00962502"/>
    <w:rsid w:val="0096257F"/>
    <w:rsid w:val="009625E0"/>
    <w:rsid w:val="009626F1"/>
    <w:rsid w:val="00964EC4"/>
    <w:rsid w:val="00966584"/>
    <w:rsid w:val="00975094"/>
    <w:rsid w:val="00975119"/>
    <w:rsid w:val="00977B05"/>
    <w:rsid w:val="00980597"/>
    <w:rsid w:val="00982DB1"/>
    <w:rsid w:val="00990B1F"/>
    <w:rsid w:val="009919AD"/>
    <w:rsid w:val="00991EC7"/>
    <w:rsid w:val="009962CC"/>
    <w:rsid w:val="00997B35"/>
    <w:rsid w:val="009A4E45"/>
    <w:rsid w:val="009A6083"/>
    <w:rsid w:val="009B1628"/>
    <w:rsid w:val="009B54F9"/>
    <w:rsid w:val="009B6885"/>
    <w:rsid w:val="009B7CA2"/>
    <w:rsid w:val="009C0F4A"/>
    <w:rsid w:val="009C289A"/>
    <w:rsid w:val="009C65CC"/>
    <w:rsid w:val="009C7D3D"/>
    <w:rsid w:val="009D07C5"/>
    <w:rsid w:val="009D14AE"/>
    <w:rsid w:val="009D5897"/>
    <w:rsid w:val="009E096F"/>
    <w:rsid w:val="009E1C92"/>
    <w:rsid w:val="009E394E"/>
    <w:rsid w:val="009E45AC"/>
    <w:rsid w:val="009F2A2C"/>
    <w:rsid w:val="009F4DAA"/>
    <w:rsid w:val="009F6770"/>
    <w:rsid w:val="00A00CBE"/>
    <w:rsid w:val="00A04FA4"/>
    <w:rsid w:val="00A130D7"/>
    <w:rsid w:val="00A13416"/>
    <w:rsid w:val="00A13534"/>
    <w:rsid w:val="00A148E8"/>
    <w:rsid w:val="00A16B6A"/>
    <w:rsid w:val="00A17469"/>
    <w:rsid w:val="00A17562"/>
    <w:rsid w:val="00A175F3"/>
    <w:rsid w:val="00A17A6F"/>
    <w:rsid w:val="00A20721"/>
    <w:rsid w:val="00A20890"/>
    <w:rsid w:val="00A238AD"/>
    <w:rsid w:val="00A23EEA"/>
    <w:rsid w:val="00A25FEF"/>
    <w:rsid w:val="00A27260"/>
    <w:rsid w:val="00A31E17"/>
    <w:rsid w:val="00A32CC8"/>
    <w:rsid w:val="00A34919"/>
    <w:rsid w:val="00A35B77"/>
    <w:rsid w:val="00A4184A"/>
    <w:rsid w:val="00A46C2B"/>
    <w:rsid w:val="00A46E12"/>
    <w:rsid w:val="00A471BA"/>
    <w:rsid w:val="00A51ACE"/>
    <w:rsid w:val="00A52934"/>
    <w:rsid w:val="00A52C4B"/>
    <w:rsid w:val="00A66478"/>
    <w:rsid w:val="00A66BF1"/>
    <w:rsid w:val="00A67774"/>
    <w:rsid w:val="00A71F51"/>
    <w:rsid w:val="00A73DE1"/>
    <w:rsid w:val="00A73ED5"/>
    <w:rsid w:val="00A74E58"/>
    <w:rsid w:val="00A75608"/>
    <w:rsid w:val="00A76C4E"/>
    <w:rsid w:val="00A77594"/>
    <w:rsid w:val="00A817F2"/>
    <w:rsid w:val="00A82F7F"/>
    <w:rsid w:val="00A84E8F"/>
    <w:rsid w:val="00A85CD7"/>
    <w:rsid w:val="00A93289"/>
    <w:rsid w:val="00A93EBA"/>
    <w:rsid w:val="00AA5C6C"/>
    <w:rsid w:val="00AA69B2"/>
    <w:rsid w:val="00AA6FC9"/>
    <w:rsid w:val="00AB32FC"/>
    <w:rsid w:val="00AB55C0"/>
    <w:rsid w:val="00AB5D03"/>
    <w:rsid w:val="00AC10E5"/>
    <w:rsid w:val="00AC157D"/>
    <w:rsid w:val="00AC1726"/>
    <w:rsid w:val="00AC185F"/>
    <w:rsid w:val="00AC3091"/>
    <w:rsid w:val="00AC3175"/>
    <w:rsid w:val="00AC400A"/>
    <w:rsid w:val="00AC4701"/>
    <w:rsid w:val="00AC7672"/>
    <w:rsid w:val="00AE4469"/>
    <w:rsid w:val="00AE7053"/>
    <w:rsid w:val="00AE7C9B"/>
    <w:rsid w:val="00AF15D6"/>
    <w:rsid w:val="00AF3FAD"/>
    <w:rsid w:val="00AF45E2"/>
    <w:rsid w:val="00AF53E6"/>
    <w:rsid w:val="00B002A3"/>
    <w:rsid w:val="00B00542"/>
    <w:rsid w:val="00B055F2"/>
    <w:rsid w:val="00B107E1"/>
    <w:rsid w:val="00B1086E"/>
    <w:rsid w:val="00B129F3"/>
    <w:rsid w:val="00B12B9B"/>
    <w:rsid w:val="00B13C04"/>
    <w:rsid w:val="00B15A05"/>
    <w:rsid w:val="00B161F7"/>
    <w:rsid w:val="00B166CA"/>
    <w:rsid w:val="00B20865"/>
    <w:rsid w:val="00B26FAE"/>
    <w:rsid w:val="00B27785"/>
    <w:rsid w:val="00B3024B"/>
    <w:rsid w:val="00B30DE9"/>
    <w:rsid w:val="00B30FC5"/>
    <w:rsid w:val="00B31417"/>
    <w:rsid w:val="00B31DCB"/>
    <w:rsid w:val="00B348D2"/>
    <w:rsid w:val="00B364EA"/>
    <w:rsid w:val="00B45C94"/>
    <w:rsid w:val="00B537F9"/>
    <w:rsid w:val="00B549B5"/>
    <w:rsid w:val="00B54B4A"/>
    <w:rsid w:val="00B5589A"/>
    <w:rsid w:val="00B572D5"/>
    <w:rsid w:val="00B600AA"/>
    <w:rsid w:val="00B60DAE"/>
    <w:rsid w:val="00B62A19"/>
    <w:rsid w:val="00B65BCA"/>
    <w:rsid w:val="00B70F3D"/>
    <w:rsid w:val="00B71DB1"/>
    <w:rsid w:val="00B94E9A"/>
    <w:rsid w:val="00B968FC"/>
    <w:rsid w:val="00B97559"/>
    <w:rsid w:val="00BB45DC"/>
    <w:rsid w:val="00BB5D85"/>
    <w:rsid w:val="00BC169C"/>
    <w:rsid w:val="00BC1F9F"/>
    <w:rsid w:val="00BC2C95"/>
    <w:rsid w:val="00BC2DC5"/>
    <w:rsid w:val="00BC5AE5"/>
    <w:rsid w:val="00BC7E2F"/>
    <w:rsid w:val="00BD093B"/>
    <w:rsid w:val="00BD127E"/>
    <w:rsid w:val="00BD2B54"/>
    <w:rsid w:val="00BD456C"/>
    <w:rsid w:val="00BD643F"/>
    <w:rsid w:val="00BD7B23"/>
    <w:rsid w:val="00BD7D1C"/>
    <w:rsid w:val="00BE1699"/>
    <w:rsid w:val="00BE17D9"/>
    <w:rsid w:val="00BE208D"/>
    <w:rsid w:val="00BE2FE2"/>
    <w:rsid w:val="00BE78E5"/>
    <w:rsid w:val="00BF11E0"/>
    <w:rsid w:val="00C00A1C"/>
    <w:rsid w:val="00C017FE"/>
    <w:rsid w:val="00C048E3"/>
    <w:rsid w:val="00C04F78"/>
    <w:rsid w:val="00C057E1"/>
    <w:rsid w:val="00C068E2"/>
    <w:rsid w:val="00C07466"/>
    <w:rsid w:val="00C07936"/>
    <w:rsid w:val="00C109D1"/>
    <w:rsid w:val="00C1254E"/>
    <w:rsid w:val="00C12CA0"/>
    <w:rsid w:val="00C13685"/>
    <w:rsid w:val="00C143D6"/>
    <w:rsid w:val="00C17AAD"/>
    <w:rsid w:val="00C20842"/>
    <w:rsid w:val="00C252B4"/>
    <w:rsid w:val="00C254B4"/>
    <w:rsid w:val="00C26D84"/>
    <w:rsid w:val="00C274DB"/>
    <w:rsid w:val="00C31011"/>
    <w:rsid w:val="00C347FC"/>
    <w:rsid w:val="00C40836"/>
    <w:rsid w:val="00C4285B"/>
    <w:rsid w:val="00C4509D"/>
    <w:rsid w:val="00C46C27"/>
    <w:rsid w:val="00C51410"/>
    <w:rsid w:val="00C51C4A"/>
    <w:rsid w:val="00C5422F"/>
    <w:rsid w:val="00C5581E"/>
    <w:rsid w:val="00C57701"/>
    <w:rsid w:val="00C6067D"/>
    <w:rsid w:val="00C629D4"/>
    <w:rsid w:val="00C63375"/>
    <w:rsid w:val="00C647F1"/>
    <w:rsid w:val="00C64994"/>
    <w:rsid w:val="00C66BF2"/>
    <w:rsid w:val="00C67567"/>
    <w:rsid w:val="00C70A81"/>
    <w:rsid w:val="00C737AE"/>
    <w:rsid w:val="00C75925"/>
    <w:rsid w:val="00C77C8A"/>
    <w:rsid w:val="00C90866"/>
    <w:rsid w:val="00C94EFC"/>
    <w:rsid w:val="00C957CF"/>
    <w:rsid w:val="00C97984"/>
    <w:rsid w:val="00C97A3A"/>
    <w:rsid w:val="00CA5755"/>
    <w:rsid w:val="00CA6343"/>
    <w:rsid w:val="00CB217F"/>
    <w:rsid w:val="00CB43EC"/>
    <w:rsid w:val="00CB4C99"/>
    <w:rsid w:val="00CB6603"/>
    <w:rsid w:val="00CC017F"/>
    <w:rsid w:val="00CC19AD"/>
    <w:rsid w:val="00CC22D0"/>
    <w:rsid w:val="00CC2590"/>
    <w:rsid w:val="00CC28AC"/>
    <w:rsid w:val="00CC520E"/>
    <w:rsid w:val="00CC7189"/>
    <w:rsid w:val="00CD0696"/>
    <w:rsid w:val="00CD1AF0"/>
    <w:rsid w:val="00CD7622"/>
    <w:rsid w:val="00CE12CE"/>
    <w:rsid w:val="00CE42A9"/>
    <w:rsid w:val="00CE496D"/>
    <w:rsid w:val="00CE66DE"/>
    <w:rsid w:val="00D01AC9"/>
    <w:rsid w:val="00D04730"/>
    <w:rsid w:val="00D04B63"/>
    <w:rsid w:val="00D0797B"/>
    <w:rsid w:val="00D123C7"/>
    <w:rsid w:val="00D127C9"/>
    <w:rsid w:val="00D21E15"/>
    <w:rsid w:val="00D24A63"/>
    <w:rsid w:val="00D36081"/>
    <w:rsid w:val="00D37CE1"/>
    <w:rsid w:val="00D4186D"/>
    <w:rsid w:val="00D507DC"/>
    <w:rsid w:val="00D52A03"/>
    <w:rsid w:val="00D5509E"/>
    <w:rsid w:val="00D5549C"/>
    <w:rsid w:val="00D55A32"/>
    <w:rsid w:val="00D56E2B"/>
    <w:rsid w:val="00D610C5"/>
    <w:rsid w:val="00D61CC6"/>
    <w:rsid w:val="00D704F0"/>
    <w:rsid w:val="00D720D3"/>
    <w:rsid w:val="00D738EE"/>
    <w:rsid w:val="00D75B18"/>
    <w:rsid w:val="00D81711"/>
    <w:rsid w:val="00D82968"/>
    <w:rsid w:val="00D97EEB"/>
    <w:rsid w:val="00DA02D6"/>
    <w:rsid w:val="00DA16C9"/>
    <w:rsid w:val="00DA54CB"/>
    <w:rsid w:val="00DA5880"/>
    <w:rsid w:val="00DA6B1C"/>
    <w:rsid w:val="00DA7864"/>
    <w:rsid w:val="00DB1F72"/>
    <w:rsid w:val="00DB2A1A"/>
    <w:rsid w:val="00DB73FC"/>
    <w:rsid w:val="00DB7C45"/>
    <w:rsid w:val="00DC43A4"/>
    <w:rsid w:val="00DC4571"/>
    <w:rsid w:val="00DC4E0D"/>
    <w:rsid w:val="00DC570C"/>
    <w:rsid w:val="00DC615F"/>
    <w:rsid w:val="00DD0E6C"/>
    <w:rsid w:val="00DD34C0"/>
    <w:rsid w:val="00DD49E2"/>
    <w:rsid w:val="00DD7083"/>
    <w:rsid w:val="00DE2B5B"/>
    <w:rsid w:val="00DE3095"/>
    <w:rsid w:val="00DE4152"/>
    <w:rsid w:val="00DE56C8"/>
    <w:rsid w:val="00DE5868"/>
    <w:rsid w:val="00DF09E9"/>
    <w:rsid w:val="00DF13C1"/>
    <w:rsid w:val="00DF3EF0"/>
    <w:rsid w:val="00DF500F"/>
    <w:rsid w:val="00DF69EB"/>
    <w:rsid w:val="00E0299B"/>
    <w:rsid w:val="00E02A14"/>
    <w:rsid w:val="00E02BA9"/>
    <w:rsid w:val="00E03AA2"/>
    <w:rsid w:val="00E03BAC"/>
    <w:rsid w:val="00E03CFE"/>
    <w:rsid w:val="00E04418"/>
    <w:rsid w:val="00E0674C"/>
    <w:rsid w:val="00E06A40"/>
    <w:rsid w:val="00E10CBF"/>
    <w:rsid w:val="00E2272B"/>
    <w:rsid w:val="00E24324"/>
    <w:rsid w:val="00E308CC"/>
    <w:rsid w:val="00E30C63"/>
    <w:rsid w:val="00E31792"/>
    <w:rsid w:val="00E3196F"/>
    <w:rsid w:val="00E31E27"/>
    <w:rsid w:val="00E37D09"/>
    <w:rsid w:val="00E4181E"/>
    <w:rsid w:val="00E43E03"/>
    <w:rsid w:val="00E4488C"/>
    <w:rsid w:val="00E45CBB"/>
    <w:rsid w:val="00E4629E"/>
    <w:rsid w:val="00E51360"/>
    <w:rsid w:val="00E55B13"/>
    <w:rsid w:val="00E56B1D"/>
    <w:rsid w:val="00E5723D"/>
    <w:rsid w:val="00E60C01"/>
    <w:rsid w:val="00E62D88"/>
    <w:rsid w:val="00E63884"/>
    <w:rsid w:val="00E67623"/>
    <w:rsid w:val="00E6786E"/>
    <w:rsid w:val="00E7128A"/>
    <w:rsid w:val="00E75B06"/>
    <w:rsid w:val="00E76A0D"/>
    <w:rsid w:val="00E80A00"/>
    <w:rsid w:val="00E82E3B"/>
    <w:rsid w:val="00E840D6"/>
    <w:rsid w:val="00E84516"/>
    <w:rsid w:val="00E84541"/>
    <w:rsid w:val="00E903DE"/>
    <w:rsid w:val="00E92DC6"/>
    <w:rsid w:val="00EA2C99"/>
    <w:rsid w:val="00EA5E7A"/>
    <w:rsid w:val="00EA6074"/>
    <w:rsid w:val="00EB0A0A"/>
    <w:rsid w:val="00EB3E7C"/>
    <w:rsid w:val="00EB4294"/>
    <w:rsid w:val="00EB6F88"/>
    <w:rsid w:val="00EC0D69"/>
    <w:rsid w:val="00EC6EA5"/>
    <w:rsid w:val="00EC7D97"/>
    <w:rsid w:val="00ED1450"/>
    <w:rsid w:val="00ED35A8"/>
    <w:rsid w:val="00EE0055"/>
    <w:rsid w:val="00EE0244"/>
    <w:rsid w:val="00EE0E55"/>
    <w:rsid w:val="00EE3367"/>
    <w:rsid w:val="00EE566B"/>
    <w:rsid w:val="00EF037C"/>
    <w:rsid w:val="00EF0FC5"/>
    <w:rsid w:val="00EF169D"/>
    <w:rsid w:val="00EF69E8"/>
    <w:rsid w:val="00F02C43"/>
    <w:rsid w:val="00F059E4"/>
    <w:rsid w:val="00F107FF"/>
    <w:rsid w:val="00F10B4D"/>
    <w:rsid w:val="00F1391E"/>
    <w:rsid w:val="00F14DF9"/>
    <w:rsid w:val="00F2059A"/>
    <w:rsid w:val="00F210EF"/>
    <w:rsid w:val="00F226FF"/>
    <w:rsid w:val="00F26829"/>
    <w:rsid w:val="00F26E3F"/>
    <w:rsid w:val="00F2706D"/>
    <w:rsid w:val="00F30D0E"/>
    <w:rsid w:val="00F315BD"/>
    <w:rsid w:val="00F31842"/>
    <w:rsid w:val="00F33E73"/>
    <w:rsid w:val="00F3760B"/>
    <w:rsid w:val="00F4790A"/>
    <w:rsid w:val="00F500BA"/>
    <w:rsid w:val="00F50A85"/>
    <w:rsid w:val="00F56167"/>
    <w:rsid w:val="00F61139"/>
    <w:rsid w:val="00F6162E"/>
    <w:rsid w:val="00F61775"/>
    <w:rsid w:val="00F61B7E"/>
    <w:rsid w:val="00F61F65"/>
    <w:rsid w:val="00F637F1"/>
    <w:rsid w:val="00F653E4"/>
    <w:rsid w:val="00F7182F"/>
    <w:rsid w:val="00F72A2E"/>
    <w:rsid w:val="00F75410"/>
    <w:rsid w:val="00F7789D"/>
    <w:rsid w:val="00F77FB6"/>
    <w:rsid w:val="00F80445"/>
    <w:rsid w:val="00F82491"/>
    <w:rsid w:val="00F907BB"/>
    <w:rsid w:val="00F9140B"/>
    <w:rsid w:val="00F94E0B"/>
    <w:rsid w:val="00F96419"/>
    <w:rsid w:val="00F969B3"/>
    <w:rsid w:val="00FA0761"/>
    <w:rsid w:val="00FA3AF8"/>
    <w:rsid w:val="00FA3DCC"/>
    <w:rsid w:val="00FA4EB7"/>
    <w:rsid w:val="00FB2B85"/>
    <w:rsid w:val="00FB2E85"/>
    <w:rsid w:val="00FB3931"/>
    <w:rsid w:val="00FB5F42"/>
    <w:rsid w:val="00FB6E76"/>
    <w:rsid w:val="00FC7166"/>
    <w:rsid w:val="00FC72AF"/>
    <w:rsid w:val="00FD0FD6"/>
    <w:rsid w:val="00FD3CD2"/>
    <w:rsid w:val="00FD4C9A"/>
    <w:rsid w:val="00FD5AD8"/>
    <w:rsid w:val="00FE1D60"/>
    <w:rsid w:val="00FE44B4"/>
    <w:rsid w:val="00FE59E3"/>
    <w:rsid w:val="00FF357E"/>
    <w:rsid w:val="00FF3677"/>
    <w:rsid w:val="00FF4573"/>
    <w:rsid w:val="00FF5663"/>
    <w:rsid w:val="4A3E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8F5B69"/>
  <w15:chartTrackingRefBased/>
  <w15:docId w15:val="{10794DC9-06D2-48FF-BA97-763EC3D68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709"/>
  </w:style>
  <w:style w:type="paragraph" w:styleId="Heading1">
    <w:name w:val="heading 1"/>
    <w:basedOn w:val="Normal"/>
    <w:next w:val="Normal"/>
    <w:link w:val="Heading1Char"/>
    <w:uiPriority w:val="9"/>
    <w:qFormat/>
    <w:rsid w:val="00135104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5104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5104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5104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104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104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104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10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10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5104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5104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5104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5104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104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104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104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10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104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35104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35104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35104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510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35104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35104"/>
    <w:rPr>
      <w:b/>
      <w:bCs/>
    </w:rPr>
  </w:style>
  <w:style w:type="character" w:styleId="Emphasis">
    <w:name w:val="Emphasis"/>
    <w:uiPriority w:val="20"/>
    <w:qFormat/>
    <w:rsid w:val="00135104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13510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510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35104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35104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5104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5104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135104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135104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135104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135104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135104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3510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40223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236"/>
  </w:style>
  <w:style w:type="paragraph" w:styleId="Footer">
    <w:name w:val="footer"/>
    <w:basedOn w:val="Normal"/>
    <w:link w:val="FooterChar"/>
    <w:uiPriority w:val="99"/>
    <w:unhideWhenUsed/>
    <w:rsid w:val="0040223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236"/>
  </w:style>
  <w:style w:type="table" w:styleId="TableGrid">
    <w:name w:val="Table Grid"/>
    <w:basedOn w:val="TableNormal"/>
    <w:uiPriority w:val="39"/>
    <w:rsid w:val="0040223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40223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9112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1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2B9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12B9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15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A4B1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07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70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44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16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64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4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13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95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2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78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7359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527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89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776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8999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310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647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4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318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379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777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9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7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64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100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0008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8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6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03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98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5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1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5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9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9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7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43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91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89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4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9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F86443-021B-4759-88A1-C9BF54413DCB}"/>
</file>

<file path=customXml/itemProps2.xml><?xml version="1.0" encoding="utf-8"?>
<ds:datastoreItem xmlns:ds="http://schemas.openxmlformats.org/officeDocument/2006/customXml" ds:itemID="{46989E42-31F5-4FD7-8DB4-E057E4BB8647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customXml/itemProps3.xml><?xml version="1.0" encoding="utf-8"?>
<ds:datastoreItem xmlns:ds="http://schemas.openxmlformats.org/officeDocument/2006/customXml" ds:itemID="{69390983-0A4C-40E3-97E0-3A4E9806A7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477F40-16E5-43DF-BEBC-0BEFDBEE9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4</Words>
  <Characters>498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e Caisley</dc:creator>
  <cp:keywords/>
  <dc:description/>
  <cp:lastModifiedBy>Sarah Lea (Staff - Phoenix Academy)</cp:lastModifiedBy>
  <cp:revision>2</cp:revision>
  <cp:lastPrinted>2026-05-12T12:53:00Z</cp:lastPrinted>
  <dcterms:created xsi:type="dcterms:W3CDTF">2026-05-12T12:54:00Z</dcterms:created>
  <dcterms:modified xsi:type="dcterms:W3CDTF">2026-05-1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